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7024E" w14:textId="77777777" w:rsidR="00B242DE" w:rsidRPr="00524249" w:rsidRDefault="00B242DE" w:rsidP="00FD032D">
      <w:pPr>
        <w:spacing w:after="0" w:line="240" w:lineRule="auto"/>
        <w:rPr>
          <w:rFonts w:ascii="Arial Narrow" w:hAnsi="Arial Narrow"/>
          <w:color w:val="000000" w:themeColor="text1"/>
          <w:sz w:val="16"/>
          <w:szCs w:val="1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24249" w:rsidRPr="00524249" w14:paraId="7BE8270C" w14:textId="77777777" w:rsidTr="0060193F">
        <w:trPr>
          <w:trHeight w:val="340"/>
        </w:trPr>
        <w:tc>
          <w:tcPr>
            <w:tcW w:w="10456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2A054F6" w14:textId="77777777" w:rsidR="00FD032D" w:rsidRPr="00524249" w:rsidRDefault="00FD032D" w:rsidP="008C0B46">
            <w:pPr>
              <w:spacing w:before="20" w:after="20"/>
              <w:rPr>
                <w:color w:val="000000" w:themeColor="text1"/>
                <w:lang w:val="en-AU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>INSTRUCTIONS FOR COMPLETING THIS FORM</w:t>
            </w:r>
          </w:p>
        </w:tc>
      </w:tr>
      <w:tr w:rsidR="00FD032D" w:rsidRPr="00524249" w14:paraId="25F7D9BF" w14:textId="77777777" w:rsidTr="0060193F">
        <w:tc>
          <w:tcPr>
            <w:tcW w:w="10456" w:type="dxa"/>
            <w:tcBorders>
              <w:bottom w:val="single" w:sz="4" w:space="0" w:color="auto"/>
            </w:tcBorders>
            <w:shd w:val="clear" w:color="auto" w:fill="auto"/>
          </w:tcPr>
          <w:p w14:paraId="142EF4B8" w14:textId="77777777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Complete using BLOCK LETTERS only. </w:t>
            </w:r>
          </w:p>
          <w:p w14:paraId="686EE5F9" w14:textId="77777777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Please ensure that all sections of the forms </w:t>
            </w:r>
            <w:r w:rsidR="00BE0CB2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(SECTION A to SECTION E)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are completed.  Incomplete applications will automatically disqualify. </w:t>
            </w:r>
          </w:p>
          <w:p w14:paraId="017964F7" w14:textId="411F1028" w:rsidR="0060193F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>Application should be submitted in .pdf format, together with the application to enrol in a Higher Degree by Research Programme</w:t>
            </w:r>
            <w:r w:rsidR="00A67657"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to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hyperlink r:id="rId7" w:history="1">
              <w:r w:rsidR="00A67657" w:rsidRPr="00524249">
                <w:rPr>
                  <w:rStyle w:val="Hyperlink"/>
                  <w:rFonts w:ascii="Arial" w:hAnsi="Arial" w:cs="Arial"/>
                  <w:color w:val="000000" w:themeColor="text1"/>
                  <w:sz w:val="18"/>
                  <w:szCs w:val="18"/>
                  <w:lang w:val="en-AU"/>
                </w:rPr>
                <w:t>hdradmission@swinburne.edu.my</w:t>
              </w:r>
            </w:hyperlink>
          </w:p>
          <w:p w14:paraId="41B3B371" w14:textId="54D54044" w:rsidR="00FD032D" w:rsidRPr="00524249" w:rsidRDefault="0060193F" w:rsidP="007555EE">
            <w:pPr>
              <w:pStyle w:val="ListParagraph"/>
              <w:numPr>
                <w:ilvl w:val="0"/>
                <w:numId w:val="1"/>
              </w:num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  <w:lang w:val="en-AU"/>
              </w:rPr>
              <w:t xml:space="preserve">Please ensure </w:t>
            </w:r>
            <w:r w:rsidRPr="0070487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all the requested information and evidence of your achievements are provided and attached in an appendix at the end of this form.</w:t>
            </w:r>
          </w:p>
        </w:tc>
      </w:tr>
    </w:tbl>
    <w:p w14:paraId="4E2AEF72" w14:textId="77777777" w:rsidR="00D42E76" w:rsidRPr="00524249" w:rsidRDefault="00D42E76" w:rsidP="007555EE">
      <w:pPr>
        <w:spacing w:after="0" w:line="240" w:lineRule="auto"/>
        <w:rPr>
          <w:color w:val="000000" w:themeColor="text1"/>
          <w:sz w:val="16"/>
          <w:szCs w:val="16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2596"/>
        <w:gridCol w:w="11"/>
        <w:gridCol w:w="2613"/>
        <w:gridCol w:w="2616"/>
      </w:tblGrid>
      <w:tr w:rsidR="00524249" w:rsidRPr="00524249" w14:paraId="4C0E8CF6" w14:textId="77777777" w:rsidTr="00892024">
        <w:trPr>
          <w:trHeight w:val="340"/>
        </w:trPr>
        <w:tc>
          <w:tcPr>
            <w:tcW w:w="10456" w:type="dxa"/>
            <w:gridSpan w:val="5"/>
            <w:shd w:val="clear" w:color="auto" w:fill="000000" w:themeFill="text1"/>
            <w:vAlign w:val="center"/>
          </w:tcPr>
          <w:p w14:paraId="6030D2A9" w14:textId="77777777" w:rsidR="00FD032D" w:rsidRPr="00524249" w:rsidRDefault="00FD032D" w:rsidP="00BE0CB2">
            <w:pPr>
              <w:spacing w:before="20" w:after="20"/>
              <w:contextualSpacing/>
              <w:rPr>
                <w:color w:val="000000" w:themeColor="text1"/>
                <w:lang w:val="en-AU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BE0CB2" w:rsidRPr="00524249">
              <w:rPr>
                <w:rFonts w:ascii="Arial Narrow" w:hAnsi="Arial Narrow"/>
                <w:b/>
                <w:color w:val="FFFFFF" w:themeColor="background1"/>
              </w:rPr>
              <w:t>A</w:t>
            </w:r>
            <w:r w:rsidR="008C0B46" w:rsidRPr="00524249">
              <w:rPr>
                <w:rFonts w:ascii="Arial Narrow" w:hAnsi="Arial Narrow"/>
                <w:b/>
                <w:color w:val="FFFFFF" w:themeColor="background1"/>
              </w:rPr>
              <w:t>: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 </w:t>
            </w:r>
            <w:r w:rsidR="00892024" w:rsidRPr="00524249">
              <w:rPr>
                <w:rFonts w:ascii="Arial Narrow" w:hAnsi="Arial Narrow"/>
                <w:b/>
                <w:color w:val="FFFFFF" w:themeColor="background1"/>
              </w:rPr>
              <w:t>PERSONAL DETAILS</w:t>
            </w:r>
          </w:p>
        </w:tc>
      </w:tr>
      <w:tr w:rsidR="00524249" w:rsidRPr="00524249" w14:paraId="30F0327F" w14:textId="77777777" w:rsidTr="00704870">
        <w:trPr>
          <w:trHeight w:val="177"/>
        </w:trPr>
        <w:tc>
          <w:tcPr>
            <w:tcW w:w="2620" w:type="dxa"/>
            <w:vAlign w:val="center"/>
          </w:tcPr>
          <w:p w14:paraId="6542A4F6" w14:textId="77777777" w:rsidR="008C0B46" w:rsidRPr="00524249" w:rsidRDefault="00892024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SURNAME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110081734"/>
            <w:placeholder>
              <w:docPart w:val="91A59334BBBF47D680353AC5EBCA159F"/>
            </w:placeholder>
            <w:showingPlcHdr/>
          </w:sdtPr>
          <w:sdtContent>
            <w:tc>
              <w:tcPr>
                <w:tcW w:w="2607" w:type="dxa"/>
                <w:gridSpan w:val="2"/>
                <w:vAlign w:val="center"/>
              </w:tcPr>
              <w:p w14:paraId="48BF6B46" w14:textId="77777777" w:rsidR="008C0B46" w:rsidRPr="00524249" w:rsidRDefault="008C0B46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13" w:type="dxa"/>
            <w:vAlign w:val="center"/>
          </w:tcPr>
          <w:p w14:paraId="72834A92" w14:textId="77777777" w:rsidR="008C0B46" w:rsidRPr="00524249" w:rsidRDefault="00892024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GIVEN NAMES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944953180"/>
            <w:placeholder>
              <w:docPart w:val="AAE1C676A27847FFBFAE40B8886C2635"/>
            </w:placeholder>
            <w:showingPlcHdr/>
          </w:sdtPr>
          <w:sdtContent>
            <w:tc>
              <w:tcPr>
                <w:tcW w:w="2616" w:type="dxa"/>
                <w:vAlign w:val="center"/>
              </w:tcPr>
              <w:p w14:paraId="31D0C3B1" w14:textId="77777777" w:rsidR="008C0B46" w:rsidRPr="00524249" w:rsidRDefault="008C0B46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524249" w:rsidRPr="00524249" w14:paraId="29F13D23" w14:textId="77777777" w:rsidTr="00704870">
        <w:trPr>
          <w:trHeight w:val="253"/>
        </w:trPr>
        <w:tc>
          <w:tcPr>
            <w:tcW w:w="2620" w:type="dxa"/>
            <w:vAlign w:val="center"/>
          </w:tcPr>
          <w:p w14:paraId="09CDF9C6" w14:textId="137315FC" w:rsidR="00FD032D" w:rsidRPr="00524249" w:rsidRDefault="00892024" w:rsidP="007555EE">
            <w:pPr>
              <w:spacing w:before="20" w:after="20"/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 xml:space="preserve">TITLE </w:t>
            </w:r>
            <w:r w:rsidRPr="00524249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(Mr, Ms, etc</w:t>
            </w:r>
            <w:r w:rsidR="00704870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.</w:t>
            </w:r>
            <w:r w:rsidRPr="00524249"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610728226"/>
            <w:placeholder>
              <w:docPart w:val="6545CA1272D744CBAC20483A95A79934"/>
            </w:placeholder>
            <w:showingPlcHdr/>
          </w:sdtPr>
          <w:sdtContent>
            <w:tc>
              <w:tcPr>
                <w:tcW w:w="2596" w:type="dxa"/>
                <w:vAlign w:val="center"/>
              </w:tcPr>
              <w:p w14:paraId="3DF3C6EB" w14:textId="77777777" w:rsidR="00FD032D" w:rsidRPr="00524249" w:rsidRDefault="00FD032D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24" w:type="dxa"/>
            <w:gridSpan w:val="2"/>
            <w:vAlign w:val="center"/>
          </w:tcPr>
          <w:p w14:paraId="4C2302BB" w14:textId="77777777" w:rsidR="00FD032D" w:rsidRPr="00524249" w:rsidRDefault="00FA3D32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DATE OF BIRTH</w:t>
            </w:r>
          </w:p>
        </w:tc>
        <w:sdt>
          <w:sdtPr>
            <w:rPr>
              <w:rStyle w:val="Style1"/>
              <w:color w:val="000000" w:themeColor="text1"/>
            </w:rPr>
            <w:id w:val="2030680687"/>
            <w:placeholder>
              <w:docPart w:val="DefaultPlaceholder_1082065160"/>
            </w:placeholder>
            <w:showingPlcHdr/>
            <w:date w:fullDate="2015-05-19T00:00:00Z">
              <w:dateFormat w:val="d MMMM yyyy"/>
              <w:lid w:val="en-MY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sz w:val="22"/>
              <w:szCs w:val="18"/>
              <w:lang w:val="en-AU"/>
            </w:rPr>
          </w:sdtEndPr>
          <w:sdtContent>
            <w:tc>
              <w:tcPr>
                <w:tcW w:w="2616" w:type="dxa"/>
                <w:vAlign w:val="center"/>
              </w:tcPr>
              <w:p w14:paraId="762CA635" w14:textId="77777777" w:rsidR="00FD032D" w:rsidRPr="00524249" w:rsidRDefault="00FD032D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524249" w:rsidRPr="00524249" w14:paraId="0FB18564" w14:textId="77777777" w:rsidTr="001F6489">
        <w:trPr>
          <w:trHeight w:val="340"/>
        </w:trPr>
        <w:tc>
          <w:tcPr>
            <w:tcW w:w="2620" w:type="dxa"/>
            <w:vAlign w:val="center"/>
          </w:tcPr>
          <w:p w14:paraId="76A4C607" w14:textId="25D3E467" w:rsidR="00924C06" w:rsidRPr="00524249" w:rsidRDefault="00924C06" w:rsidP="001F6489">
            <w:pPr>
              <w:spacing w:before="20" w:after="20"/>
              <w:rPr>
                <w:rFonts w:ascii="Arial Narrow" w:hAnsi="Arial Narrow"/>
                <w:i/>
                <w:color w:val="000000" w:themeColor="text1"/>
                <w:sz w:val="16"/>
                <w:szCs w:val="16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GENDER (M/F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78151518"/>
            <w:placeholder>
              <w:docPart w:val="AB42660B22B645BC9C17BE90BC468F71"/>
            </w:placeholder>
            <w:showingPlcHdr/>
          </w:sdtPr>
          <w:sdtContent>
            <w:tc>
              <w:tcPr>
                <w:tcW w:w="2596" w:type="dxa"/>
                <w:vAlign w:val="center"/>
              </w:tcPr>
              <w:p w14:paraId="2A4DF1FB" w14:textId="77777777" w:rsidR="00924C06" w:rsidRPr="00524249" w:rsidRDefault="00924C06" w:rsidP="001F6489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24" w:type="dxa"/>
            <w:gridSpan w:val="2"/>
            <w:vAlign w:val="center"/>
          </w:tcPr>
          <w:p w14:paraId="0B48F258" w14:textId="180D1BC5" w:rsidR="00924C06" w:rsidRPr="00524249" w:rsidRDefault="00924C06" w:rsidP="001F6489">
            <w:pPr>
              <w:spacing w:before="20" w:after="20"/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IC</w:t>
            </w:r>
            <w:r w:rsidR="00704870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>/PASSPORT</w:t>
            </w:r>
            <w:r w:rsidRPr="00524249">
              <w:rPr>
                <w:rFonts w:ascii="Arial Narrow" w:hAnsi="Arial Narrow"/>
                <w:b/>
                <w:color w:val="000000" w:themeColor="text1"/>
                <w:sz w:val="18"/>
                <w:szCs w:val="18"/>
                <w:lang w:val="en-AU"/>
              </w:rPr>
              <w:t xml:space="preserve"> NUMBER</w:t>
            </w:r>
          </w:p>
        </w:tc>
        <w:tc>
          <w:tcPr>
            <w:tcW w:w="2616" w:type="dxa"/>
            <w:vAlign w:val="center"/>
          </w:tcPr>
          <w:p w14:paraId="0885CA60" w14:textId="49EF1587" w:rsidR="00924C06" w:rsidRPr="00524249" w:rsidRDefault="00000000" w:rsidP="00924C06">
            <w:pPr>
              <w:spacing w:before="20" w:after="20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-2073966105"/>
                <w:placeholder>
                  <w:docPart w:val="2D105D958193454A99F5D3B0A185D984"/>
                </w:placeholder>
                <w:showingPlcHdr/>
              </w:sdtPr>
              <w:sdtContent>
                <w:r w:rsidR="00704870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704870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</w:tr>
      <w:tr w:rsidR="00524249" w:rsidRPr="00524249" w14:paraId="04A82A9A" w14:textId="77777777" w:rsidTr="00704870">
        <w:trPr>
          <w:trHeight w:val="190"/>
        </w:trPr>
        <w:tc>
          <w:tcPr>
            <w:tcW w:w="2620" w:type="dxa"/>
            <w:tcBorders>
              <w:bottom w:val="nil"/>
            </w:tcBorders>
            <w:vAlign w:val="center"/>
          </w:tcPr>
          <w:p w14:paraId="26C32130" w14:textId="5AD61E23" w:rsidR="003D50D5" w:rsidRPr="00524249" w:rsidRDefault="00924C06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ROGRAMME APPLIED FOR</w:t>
            </w:r>
          </w:p>
        </w:tc>
        <w:tc>
          <w:tcPr>
            <w:tcW w:w="7836" w:type="dxa"/>
            <w:gridSpan w:val="4"/>
            <w:tcBorders>
              <w:bottom w:val="nil"/>
            </w:tcBorders>
            <w:vAlign w:val="center"/>
          </w:tcPr>
          <w:p w14:paraId="26DCEE21" w14:textId="7EB73F75" w:rsidR="003D50D5" w:rsidRPr="00524249" w:rsidRDefault="006F1B49" w:rsidP="001363A7">
            <w:pPr>
              <w:pStyle w:val="ListParagraph"/>
              <w:numPr>
                <w:ilvl w:val="0"/>
                <w:numId w:val="4"/>
              </w:numPr>
              <w:spacing w:before="20" w:after="20"/>
              <w:jc w:val="both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>Master By Research</w:t>
            </w:r>
            <w:r w:rsidR="003B723A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ab/>
            </w:r>
            <w:r w:rsidR="003B723A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ab/>
            </w:r>
            <w:r w:rsidR="003B723A"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  <w:r w:rsidR="003B723A"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   </w:t>
            </w:r>
            <w:r w:rsidR="003B723A" w:rsidRPr="0052424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PhD</w:t>
            </w:r>
          </w:p>
        </w:tc>
      </w:tr>
      <w:tr w:rsidR="00704870" w:rsidRPr="00524249" w14:paraId="671B43A0" w14:textId="77777777" w:rsidTr="00704870">
        <w:trPr>
          <w:trHeight w:val="363"/>
        </w:trPr>
        <w:tc>
          <w:tcPr>
            <w:tcW w:w="2620" w:type="dxa"/>
            <w:tcBorders>
              <w:top w:val="single" w:sz="4" w:space="0" w:color="auto"/>
            </w:tcBorders>
          </w:tcPr>
          <w:p w14:paraId="6C56905F" w14:textId="77777777" w:rsidR="007C57C4" w:rsidRPr="00524249" w:rsidRDefault="007C57C4" w:rsidP="007555EE">
            <w:pPr>
              <w:spacing w:before="6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STUDENT ID NUMBER</w:t>
            </w:r>
          </w:p>
          <w:p w14:paraId="27AB3A0B" w14:textId="499073C1" w:rsidR="0093586B" w:rsidRPr="00524249" w:rsidRDefault="0093586B" w:rsidP="007555EE">
            <w:pPr>
              <w:spacing w:before="60" w:after="20"/>
              <w:rPr>
                <w:rFonts w:ascii="Arial Narrow" w:hAnsi="Arial Narrow"/>
                <w:bCs/>
                <w:i/>
                <w:color w:val="000000" w:themeColor="text1"/>
                <w:sz w:val="16"/>
                <w:szCs w:val="16"/>
              </w:rPr>
            </w:pPr>
            <w:r w:rsidRPr="00524249">
              <w:rPr>
                <w:rFonts w:ascii="Arial Narrow" w:hAnsi="Arial Narrow"/>
                <w:bCs/>
                <w:i/>
                <w:color w:val="000000" w:themeColor="text1"/>
                <w:sz w:val="18"/>
                <w:szCs w:val="18"/>
              </w:rPr>
              <w:t>(Swinburne Grads Only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054504422"/>
            <w:placeholder>
              <w:docPart w:val="FD27F0EE148D469CBD98A4F780BA397D"/>
            </w:placeholder>
            <w:showingPlcHdr/>
          </w:sdtPr>
          <w:sdtContent>
            <w:tc>
              <w:tcPr>
                <w:tcW w:w="7836" w:type="dxa"/>
                <w:gridSpan w:val="4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EDE7429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i/>
                    <w:color w:val="000000" w:themeColor="text1"/>
                    <w:sz w:val="16"/>
                    <w:szCs w:val="16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BFE3F59" w14:textId="77777777" w:rsidR="008C0B46" w:rsidRPr="00524249" w:rsidRDefault="008C0B46" w:rsidP="007555EE">
      <w:pPr>
        <w:spacing w:after="0" w:line="240" w:lineRule="auto"/>
        <w:rPr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2607"/>
        <w:gridCol w:w="2613"/>
        <w:gridCol w:w="2616"/>
      </w:tblGrid>
      <w:tr w:rsidR="00524249" w:rsidRPr="00524249" w14:paraId="02362612" w14:textId="77777777" w:rsidTr="007C57C4">
        <w:trPr>
          <w:trHeight w:val="340"/>
        </w:trPr>
        <w:tc>
          <w:tcPr>
            <w:tcW w:w="10456" w:type="dxa"/>
            <w:gridSpan w:val="4"/>
            <w:shd w:val="clear" w:color="auto" w:fill="000000" w:themeFill="text1"/>
            <w:vAlign w:val="center"/>
          </w:tcPr>
          <w:p w14:paraId="03D0F43B" w14:textId="77777777" w:rsidR="0027022E" w:rsidRPr="00524249" w:rsidRDefault="008C0B46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7C57C4" w:rsidRPr="00524249">
              <w:rPr>
                <w:rFonts w:ascii="Arial Narrow" w:hAnsi="Arial Narrow"/>
                <w:b/>
                <w:color w:val="FFFFFF" w:themeColor="background1"/>
              </w:rPr>
              <w:t>B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="007C57C4" w:rsidRPr="00524249">
              <w:rPr>
                <w:rFonts w:ascii="Arial Narrow" w:hAnsi="Arial Narrow"/>
                <w:b/>
                <w:bCs/>
                <w:color w:val="FFFFFF" w:themeColor="background1"/>
              </w:rPr>
              <w:t>PRESENT CONTACT ADDRESS</w:t>
            </w:r>
          </w:p>
        </w:tc>
      </w:tr>
      <w:tr w:rsidR="00524249" w:rsidRPr="00524249" w14:paraId="46C04D3A" w14:textId="77777777" w:rsidTr="00704870">
        <w:trPr>
          <w:trHeight w:val="223"/>
        </w:trPr>
        <w:tc>
          <w:tcPr>
            <w:tcW w:w="2620" w:type="dxa"/>
            <w:vAlign w:val="center"/>
          </w:tcPr>
          <w:p w14:paraId="725F4193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OSTAL ADDRESS</w:t>
            </w:r>
          </w:p>
        </w:tc>
        <w:tc>
          <w:tcPr>
            <w:tcW w:w="7836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510176919"/>
              <w:placeholder>
                <w:docPart w:val="963702D2CB6A40E2A29414E3CA3EEEC0"/>
              </w:placeholder>
              <w:showingPlcHdr/>
            </w:sdtPr>
            <w:sdtContent>
              <w:p w14:paraId="4B6397B8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27842D18" w14:textId="77777777" w:rsidTr="00704870">
        <w:trPr>
          <w:trHeight w:val="242"/>
        </w:trPr>
        <w:tc>
          <w:tcPr>
            <w:tcW w:w="2620" w:type="dxa"/>
            <w:vAlign w:val="center"/>
          </w:tcPr>
          <w:p w14:paraId="5A5F8CAD" w14:textId="53655274" w:rsidR="00567979" w:rsidRPr="00524249" w:rsidRDefault="00567979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CITY/STATE</w:t>
            </w:r>
            <w:r w:rsidR="00287585"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/COUNTRY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082053212"/>
            <w:placeholder>
              <w:docPart w:val="7FE0DF9C198B4482BD209983454998C5"/>
            </w:placeholder>
            <w:showingPlcHdr/>
          </w:sdtPr>
          <w:sdtContent>
            <w:tc>
              <w:tcPr>
                <w:tcW w:w="2607" w:type="dxa"/>
                <w:vAlign w:val="center"/>
              </w:tcPr>
              <w:p w14:paraId="1EA4A430" w14:textId="77777777" w:rsidR="00567979" w:rsidRPr="00524249" w:rsidRDefault="00567979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2613" w:type="dxa"/>
            <w:vAlign w:val="center"/>
          </w:tcPr>
          <w:p w14:paraId="2D3B8906" w14:textId="77777777" w:rsidR="00567979" w:rsidRPr="00524249" w:rsidRDefault="00567979" w:rsidP="007555EE">
            <w:pPr>
              <w:spacing w:before="20" w:after="20"/>
              <w:contextualSpacing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POSTCODE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140383395"/>
            <w:placeholder>
              <w:docPart w:val="1DB48DFEA2EF4D8BA355E80CE8AF2C73"/>
            </w:placeholder>
            <w:showingPlcHdr/>
          </w:sdtPr>
          <w:sdtContent>
            <w:tc>
              <w:tcPr>
                <w:tcW w:w="2616" w:type="dxa"/>
                <w:vAlign w:val="center"/>
              </w:tcPr>
              <w:p w14:paraId="60047EDF" w14:textId="77777777" w:rsidR="00567979" w:rsidRPr="00524249" w:rsidRDefault="00567979" w:rsidP="007555EE">
                <w:pPr>
                  <w:spacing w:before="20" w:after="20"/>
                  <w:contextualSpacing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524249" w:rsidRPr="00524249" w14:paraId="5124EE85" w14:textId="77777777" w:rsidTr="00704870">
        <w:trPr>
          <w:trHeight w:val="57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14C2C3C5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TELEPHONE NUMBE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732073703"/>
            <w:placeholder>
              <w:docPart w:val="D7A96A0EF91A49D1862CCC1B9D481F2D"/>
            </w:placeholder>
            <w:showingPlcHdr/>
          </w:sdtPr>
          <w:sdtContent>
            <w:tc>
              <w:tcPr>
                <w:tcW w:w="7836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0EDD0C13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04870" w:rsidRPr="00524249" w14:paraId="63D63E1F" w14:textId="77777777" w:rsidTr="00704870">
        <w:trPr>
          <w:trHeight w:val="163"/>
        </w:trPr>
        <w:tc>
          <w:tcPr>
            <w:tcW w:w="2620" w:type="dxa"/>
            <w:tcBorders>
              <w:bottom w:val="single" w:sz="4" w:space="0" w:color="auto"/>
            </w:tcBorders>
            <w:vAlign w:val="center"/>
          </w:tcPr>
          <w:p w14:paraId="10DF584F" w14:textId="77777777" w:rsidR="007C57C4" w:rsidRPr="00524249" w:rsidRDefault="007C57C4" w:rsidP="007555EE">
            <w:pPr>
              <w:spacing w:before="20" w:after="2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  <w:t>E-MAIL ADDRESS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27991680"/>
            <w:placeholder>
              <w:docPart w:val="88DC0E69C61B4934AB299900D94C8109"/>
            </w:placeholder>
            <w:showingPlcHdr/>
          </w:sdtPr>
          <w:sdtContent>
            <w:tc>
              <w:tcPr>
                <w:tcW w:w="7836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634B8911" w14:textId="77777777" w:rsidR="007C57C4" w:rsidRPr="00524249" w:rsidRDefault="007C57C4" w:rsidP="007555EE">
                <w:pPr>
                  <w:spacing w:before="20" w:after="20"/>
                  <w:rPr>
                    <w:rFonts w:ascii="Arial Narrow" w:hAnsi="Arial Narrow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2D1A0926" w14:textId="77777777" w:rsidR="004C1559" w:rsidRPr="00524249" w:rsidRDefault="004C1559" w:rsidP="007555EE">
      <w:pPr>
        <w:spacing w:after="0" w:line="240" w:lineRule="auto"/>
        <w:rPr>
          <w:color w:val="000000" w:themeColor="text1"/>
          <w:sz w:val="18"/>
          <w:szCs w:val="18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4"/>
        <w:gridCol w:w="2268"/>
        <w:gridCol w:w="7513"/>
      </w:tblGrid>
      <w:tr w:rsidR="00524249" w:rsidRPr="00524249" w14:paraId="08471663" w14:textId="77777777" w:rsidTr="007555EE">
        <w:trPr>
          <w:trHeight w:val="340"/>
        </w:trPr>
        <w:tc>
          <w:tcPr>
            <w:tcW w:w="10485" w:type="dxa"/>
            <w:gridSpan w:val="3"/>
            <w:shd w:val="clear" w:color="auto" w:fill="000000" w:themeFill="text1"/>
            <w:vAlign w:val="center"/>
          </w:tcPr>
          <w:p w14:paraId="5ADDC122" w14:textId="77777777" w:rsidR="001A28CF" w:rsidRPr="00524249" w:rsidRDefault="001A28CF" w:rsidP="007555EE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SECTION </w:t>
            </w:r>
            <w:r w:rsidR="00567979" w:rsidRPr="00524249">
              <w:rPr>
                <w:rFonts w:ascii="Arial Narrow" w:hAnsi="Arial Narrow"/>
                <w:b/>
                <w:color w:val="FFFFFF" w:themeColor="background1"/>
              </w:rPr>
              <w:t>C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Pr="00524249">
              <w:rPr>
                <w:rFonts w:ascii="Arial Narrow" w:hAnsi="Arial Narrow"/>
                <w:b/>
                <w:bCs/>
                <w:color w:val="FFFFFF" w:themeColor="background1"/>
              </w:rPr>
              <w:t>C</w:t>
            </w:r>
            <w:r w:rsidR="00567979" w:rsidRPr="00524249">
              <w:rPr>
                <w:rFonts w:ascii="Arial Narrow" w:hAnsi="Arial Narrow"/>
                <w:b/>
                <w:bCs/>
                <w:color w:val="FFFFFF" w:themeColor="background1"/>
              </w:rPr>
              <w:t>URRENT SCHOLARSHIPS OR LOANS</w:t>
            </w:r>
          </w:p>
        </w:tc>
      </w:tr>
      <w:tr w:rsidR="00524249" w:rsidRPr="00524249" w14:paraId="70CD5CD9" w14:textId="77777777" w:rsidTr="00704870">
        <w:trPr>
          <w:trHeight w:val="176"/>
        </w:trPr>
        <w:tc>
          <w:tcPr>
            <w:tcW w:w="10485" w:type="dxa"/>
            <w:gridSpan w:val="3"/>
            <w:tcBorders>
              <w:bottom w:val="nil"/>
            </w:tcBorders>
            <w:vAlign w:val="center"/>
          </w:tcPr>
          <w:p w14:paraId="2A32900F" w14:textId="542C5F53" w:rsidR="00DC3480" w:rsidRPr="00524249" w:rsidRDefault="00DC3480" w:rsidP="007555EE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Are you currently holding or apply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y </w:t>
            </w:r>
            <w:r w:rsidR="00B911A3"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othe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scholarships or loans?</w:t>
            </w:r>
          </w:p>
        </w:tc>
      </w:tr>
      <w:tr w:rsidR="00524249" w:rsidRPr="00524249" w14:paraId="20F41863" w14:textId="77777777" w:rsidTr="005F08FD">
        <w:trPr>
          <w:trHeight w:val="340"/>
        </w:trPr>
        <w:tc>
          <w:tcPr>
            <w:tcW w:w="704" w:type="dxa"/>
            <w:vAlign w:val="center"/>
          </w:tcPr>
          <w:p w14:paraId="116FE307" w14:textId="77777777" w:rsidR="00B911A3" w:rsidRPr="00524249" w:rsidRDefault="00B911A3" w:rsidP="007555EE">
            <w:pPr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</w:p>
        </w:tc>
        <w:tc>
          <w:tcPr>
            <w:tcW w:w="9781" w:type="dxa"/>
            <w:gridSpan w:val="2"/>
            <w:vAlign w:val="center"/>
          </w:tcPr>
          <w:p w14:paraId="0C653021" w14:textId="2634D717" w:rsidR="00B911A3" w:rsidRPr="00524249" w:rsidRDefault="00B911A3" w:rsidP="007555EE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NO. I hereby confirm that I am not hold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applying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ny scholarship or loan from any organizations</w:t>
            </w:r>
            <w:r w:rsidR="00704870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providers</w:t>
            </w:r>
          </w:p>
        </w:tc>
      </w:tr>
      <w:tr w:rsidR="00704870" w:rsidRPr="00524249" w14:paraId="511D853E" w14:textId="77777777" w:rsidTr="00704870">
        <w:trPr>
          <w:trHeight w:val="128"/>
        </w:trPr>
        <w:tc>
          <w:tcPr>
            <w:tcW w:w="704" w:type="dxa"/>
            <w:tcBorders>
              <w:bottom w:val="single" w:sz="4" w:space="0" w:color="auto"/>
            </w:tcBorders>
            <w:vAlign w:val="center"/>
          </w:tcPr>
          <w:p w14:paraId="4F5862DC" w14:textId="77777777" w:rsidR="005C1543" w:rsidRPr="00524249" w:rsidRDefault="005C1543" w:rsidP="005C1543">
            <w:pPr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sym w:font="Wingdings" w:char="F06F"/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CD5640C" w14:textId="77777777" w:rsidR="005C1543" w:rsidRPr="00524249" w:rsidRDefault="005C1543" w:rsidP="005C1543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YES. If Yes, give details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2102557208"/>
            <w:placeholder>
              <w:docPart w:val="3A57544560D34D10B9CB7C5451F0CBA2"/>
            </w:placeholder>
            <w:showingPlcHdr/>
          </w:sdtPr>
          <w:sdtContent>
            <w:tc>
              <w:tcPr>
                <w:tcW w:w="7513" w:type="dxa"/>
                <w:tcBorders>
                  <w:bottom w:val="single" w:sz="4" w:space="0" w:color="auto"/>
                </w:tcBorders>
                <w:vAlign w:val="center"/>
              </w:tcPr>
              <w:p w14:paraId="716BD6D4" w14:textId="77777777" w:rsidR="005C1543" w:rsidRPr="00524249" w:rsidRDefault="005C1543" w:rsidP="005C1543">
                <w:pPr>
                  <w:spacing w:before="20" w:after="20"/>
                  <w:rPr>
                    <w:rFonts w:ascii="Arial" w:hAnsi="Arial" w:cs="Arial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748D69AC" w14:textId="77777777" w:rsidR="007B419D" w:rsidRPr="00524249" w:rsidRDefault="007B419D" w:rsidP="008E7096">
      <w:pPr>
        <w:spacing w:after="0" w:line="240" w:lineRule="auto"/>
        <w:rPr>
          <w:color w:val="000000" w:themeColor="text1"/>
          <w:sz w:val="12"/>
          <w:szCs w:val="12"/>
        </w:rPr>
      </w:pPr>
    </w:p>
    <w:p w14:paraId="701BD6A1" w14:textId="77777777" w:rsidR="007555EE" w:rsidRPr="00524249" w:rsidRDefault="007555EE" w:rsidP="008E7096">
      <w:pPr>
        <w:spacing w:after="0" w:line="240" w:lineRule="auto"/>
        <w:rPr>
          <w:color w:val="000000" w:themeColor="text1"/>
          <w:sz w:val="12"/>
          <w:szCs w:val="12"/>
        </w:rPr>
      </w:pPr>
    </w:p>
    <w:p w14:paraId="7705D519" w14:textId="2414E081" w:rsidR="007555EE" w:rsidRPr="00524249" w:rsidRDefault="00704870" w:rsidP="007555EE">
      <w:pPr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Please insert details and points claimed under the relevant criteria in Section D</w:t>
      </w:r>
      <w:r w:rsidR="007555EE" w:rsidRPr="00524249">
        <w:rPr>
          <w:rFonts w:ascii="Arial" w:hAnsi="Arial" w:cs="Arial"/>
          <w:color w:val="000000" w:themeColor="text1"/>
          <w:sz w:val="18"/>
          <w:szCs w:val="18"/>
        </w:rP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0"/>
        <w:gridCol w:w="2002"/>
        <w:gridCol w:w="4282"/>
        <w:gridCol w:w="1810"/>
        <w:gridCol w:w="1072"/>
        <w:gridCol w:w="909"/>
      </w:tblGrid>
      <w:tr w:rsidR="00524249" w:rsidRPr="00524249" w14:paraId="16B600CA" w14:textId="77777777" w:rsidTr="00704870">
        <w:trPr>
          <w:trHeight w:val="340"/>
          <w:tblHeader/>
        </w:trPr>
        <w:tc>
          <w:tcPr>
            <w:tcW w:w="10485" w:type="dxa"/>
            <w:gridSpan w:val="6"/>
            <w:shd w:val="clear" w:color="auto" w:fill="000000" w:themeFill="text1"/>
            <w:vAlign w:val="center"/>
          </w:tcPr>
          <w:p w14:paraId="35CD0E9A" w14:textId="2C6F1D2F" w:rsidR="007555EE" w:rsidRPr="00524249" w:rsidRDefault="007555EE" w:rsidP="00D93FB7">
            <w:pPr>
              <w:rPr>
                <w:rFonts w:ascii="Arial Narrow" w:hAnsi="Arial Narrow" w:cs="Arial"/>
                <w:b/>
                <w:color w:val="FFFFFF" w:themeColor="background1"/>
              </w:rPr>
            </w:pP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>S</w:t>
            </w:r>
            <w:r w:rsidR="00D93FB7" w:rsidRPr="00524249">
              <w:rPr>
                <w:rFonts w:ascii="Arial Narrow" w:hAnsi="Arial Narrow" w:cs="Arial"/>
                <w:b/>
                <w:color w:val="FFFFFF" w:themeColor="background1"/>
              </w:rPr>
              <w:t>ECTION</w:t>
            </w: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 xml:space="preserve"> D: DETAILS AND POINTS CLAIMED UNDER THE RELEVANT CRITERIA</w:t>
            </w:r>
          </w:p>
        </w:tc>
      </w:tr>
      <w:tr w:rsidR="00524249" w:rsidRPr="00524249" w14:paraId="424BC413" w14:textId="77777777" w:rsidTr="00704870">
        <w:trPr>
          <w:trHeight w:val="340"/>
          <w:tblHeader/>
        </w:trPr>
        <w:tc>
          <w:tcPr>
            <w:tcW w:w="410" w:type="dxa"/>
            <w:vAlign w:val="center"/>
          </w:tcPr>
          <w:p w14:paraId="5F490CDD" w14:textId="77777777" w:rsidR="007555EE" w:rsidRPr="00524249" w:rsidRDefault="007555EE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Align w:val="center"/>
          </w:tcPr>
          <w:p w14:paraId="107F5F11" w14:textId="77777777" w:rsidR="007555EE" w:rsidRPr="00524249" w:rsidRDefault="007555EE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  <w:shd w:val="clear" w:color="auto" w:fill="808080" w:themeFill="background1" w:themeFillShade="80"/>
            <w:vAlign w:val="center"/>
          </w:tcPr>
          <w:p w14:paraId="016ECE6B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riteria</w:t>
            </w:r>
          </w:p>
        </w:tc>
        <w:tc>
          <w:tcPr>
            <w:tcW w:w="1072" w:type="dxa"/>
            <w:shd w:val="clear" w:color="auto" w:fill="808080" w:themeFill="background1" w:themeFillShade="80"/>
            <w:vAlign w:val="center"/>
          </w:tcPr>
          <w:p w14:paraId="12F19E0A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  <w:p w14:paraId="5A489DD4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laimed</w:t>
            </w:r>
          </w:p>
        </w:tc>
        <w:tc>
          <w:tcPr>
            <w:tcW w:w="909" w:type="dxa"/>
            <w:shd w:val="clear" w:color="auto" w:fill="808080" w:themeFill="background1" w:themeFillShade="80"/>
            <w:vAlign w:val="center"/>
          </w:tcPr>
          <w:p w14:paraId="2EDBBC33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 xml:space="preserve">Max </w:t>
            </w:r>
          </w:p>
          <w:p w14:paraId="3ECFBB28" w14:textId="77777777" w:rsidR="007555EE" w:rsidRPr="00524249" w:rsidRDefault="007555EE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</w:tc>
      </w:tr>
      <w:tr w:rsidR="00524249" w:rsidRPr="00524249" w14:paraId="36694828" w14:textId="77777777" w:rsidTr="00704870">
        <w:trPr>
          <w:trHeight w:val="209"/>
        </w:trPr>
        <w:tc>
          <w:tcPr>
            <w:tcW w:w="410" w:type="dxa"/>
            <w:vMerge w:val="restart"/>
          </w:tcPr>
          <w:p w14:paraId="6FADDEDF" w14:textId="077AE53E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.</w:t>
            </w:r>
          </w:p>
        </w:tc>
        <w:tc>
          <w:tcPr>
            <w:tcW w:w="2002" w:type="dxa"/>
            <w:vMerge w:val="restart"/>
          </w:tcPr>
          <w:p w14:paraId="7C4C0645" w14:textId="77777777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0B998F9D" w14:textId="77777777" w:rsidR="006A6606" w:rsidRPr="00524249" w:rsidRDefault="006A6606" w:rsidP="005F08FD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stitution</w:t>
            </w:r>
          </w:p>
        </w:tc>
        <w:tc>
          <w:tcPr>
            <w:tcW w:w="6092" w:type="dxa"/>
            <w:gridSpan w:val="2"/>
          </w:tcPr>
          <w:p w14:paraId="1D2727F8" w14:textId="77777777" w:rsidR="006A6606" w:rsidRPr="00524249" w:rsidRDefault="006A6606" w:rsidP="005F08FD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s of SUTS or SU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)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o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803113756"/>
            <w:placeholder>
              <w:docPart w:val="DA2BEFF2450646D2AC59DA45688AD17E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023515D6" w14:textId="77777777" w:rsidR="006A6606" w:rsidRPr="00524249" w:rsidRDefault="006A6606" w:rsidP="005F08FD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499363D2" w14:textId="77777777" w:rsidR="006A6606" w:rsidRPr="00524249" w:rsidRDefault="006A6606" w:rsidP="005F08FD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1521FC83" w14:textId="77777777" w:rsidTr="00704870">
        <w:trPr>
          <w:trHeight w:val="58"/>
        </w:trPr>
        <w:tc>
          <w:tcPr>
            <w:tcW w:w="410" w:type="dxa"/>
            <w:vMerge/>
          </w:tcPr>
          <w:p w14:paraId="00020159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7FA6C80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0D215B0C" w14:textId="4FF56916" w:rsidR="006A6606" w:rsidRPr="00524249" w:rsidRDefault="006A6606" w:rsidP="005F08FD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s of other top 500 ranked institution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53AE95F4" w14:textId="05CF54F4" w:rsidR="006A6606" w:rsidRPr="00524249" w:rsidRDefault="006A6606" w:rsidP="005F08F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6BBB8D20" w14:textId="77777777" w:rsidR="006A6606" w:rsidRPr="00524249" w:rsidRDefault="006A6606" w:rsidP="005F08F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15CE29E5" w14:textId="77777777" w:rsidTr="00704870">
        <w:trPr>
          <w:trHeight w:val="57"/>
        </w:trPr>
        <w:tc>
          <w:tcPr>
            <w:tcW w:w="410" w:type="dxa"/>
            <w:vMerge/>
          </w:tcPr>
          <w:p w14:paraId="53E0F90B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8BEF176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50422D3C" w14:textId="77777777" w:rsidR="009754A6" w:rsidRPr="00524249" w:rsidRDefault="009754A6" w:rsidP="00A8025A">
            <w:pPr>
              <w:spacing w:line="280" w:lineRule="exact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state University Name and Rank according to the current QS World University Rankings:</w:t>
            </w:r>
          </w:p>
        </w:tc>
      </w:tr>
      <w:tr w:rsidR="00524249" w:rsidRPr="00524249" w14:paraId="3C8FE190" w14:textId="77777777" w:rsidTr="00704870">
        <w:trPr>
          <w:trHeight w:val="57"/>
        </w:trPr>
        <w:tc>
          <w:tcPr>
            <w:tcW w:w="410" w:type="dxa"/>
            <w:vMerge/>
          </w:tcPr>
          <w:p w14:paraId="2129FA87" w14:textId="77777777" w:rsidR="007555EE" w:rsidRPr="00524249" w:rsidRDefault="007555EE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27CD9B1" w14:textId="77777777" w:rsidR="007555EE" w:rsidRPr="00524249" w:rsidRDefault="007555EE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671448472"/>
              <w:placeholder>
                <w:docPart w:val="16662A6F78C34851BCCF043484864FF6"/>
              </w:placeholder>
              <w:showingPlcHdr/>
            </w:sdtPr>
            <w:sdtContent>
              <w:p w14:paraId="6AB85488" w14:textId="77777777" w:rsidR="007555EE" w:rsidRPr="00524249" w:rsidRDefault="005F08FD" w:rsidP="005F08FD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34EB84BA" w14:textId="77777777" w:rsidTr="00704870">
        <w:trPr>
          <w:trHeight w:val="325"/>
        </w:trPr>
        <w:tc>
          <w:tcPr>
            <w:tcW w:w="410" w:type="dxa"/>
            <w:vMerge w:val="restart"/>
          </w:tcPr>
          <w:p w14:paraId="76CD2A53" w14:textId="767455C9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.</w:t>
            </w:r>
          </w:p>
        </w:tc>
        <w:tc>
          <w:tcPr>
            <w:tcW w:w="2002" w:type="dxa"/>
            <w:vMerge w:val="restart"/>
          </w:tcPr>
          <w:p w14:paraId="37DDAA43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4DD9ACC6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Highest Degree</w:t>
            </w:r>
          </w:p>
        </w:tc>
        <w:tc>
          <w:tcPr>
            <w:tcW w:w="6092" w:type="dxa"/>
            <w:gridSpan w:val="2"/>
          </w:tcPr>
          <w:p w14:paraId="32C5F901" w14:textId="77777777" w:rsidR="006A6606" w:rsidRPr="00524249" w:rsidRDefault="006A6606" w:rsidP="00702B78">
            <w:pPr>
              <w:spacing w:line="280" w:lineRule="exact"/>
              <w:jc w:val="both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 of Research Degree (e.g. Honours (H1) or Masters by Research)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4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)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or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459790265"/>
            <w:placeholder>
              <w:docPart w:val="7E416D54B71043389002368A495B4A96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6FEE635E" w14:textId="77777777" w:rsidR="006A6606" w:rsidRPr="00524249" w:rsidRDefault="006A6606" w:rsidP="00702B78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2766FC58" w14:textId="77777777" w:rsidR="006A6606" w:rsidRPr="00524249" w:rsidRDefault="006A6606" w:rsidP="00702B78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</w:p>
        </w:tc>
      </w:tr>
      <w:tr w:rsidR="00524249" w:rsidRPr="00524249" w14:paraId="6A9CB63E" w14:textId="77777777" w:rsidTr="00704870">
        <w:trPr>
          <w:trHeight w:val="319"/>
        </w:trPr>
        <w:tc>
          <w:tcPr>
            <w:tcW w:w="410" w:type="dxa"/>
            <w:vMerge/>
          </w:tcPr>
          <w:p w14:paraId="4A4F955B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A21B054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2976726A" w14:textId="77777777" w:rsidR="006A6606" w:rsidRPr="00524249" w:rsidRDefault="006A660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raduate of Honours (H2) or Masters by Coursework with Research Componen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40101590" w14:textId="6CB07FD2" w:rsidR="006A6606" w:rsidRPr="00524249" w:rsidRDefault="006A6606" w:rsidP="00702B78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441812F9" w14:textId="77777777" w:rsidR="006A6606" w:rsidRPr="00524249" w:rsidRDefault="006A6606" w:rsidP="00702B7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32A3F47D" w14:textId="77777777" w:rsidTr="00704870">
        <w:trPr>
          <w:trHeight w:val="171"/>
        </w:trPr>
        <w:tc>
          <w:tcPr>
            <w:tcW w:w="410" w:type="dxa"/>
            <w:vMerge/>
          </w:tcPr>
          <w:p w14:paraId="190855EC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FD4F9B3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587C465B" w14:textId="77777777" w:rsidR="009754A6" w:rsidRPr="00524249" w:rsidRDefault="009754A6" w:rsidP="00702B78">
            <w:pPr>
              <w:spacing w:line="280" w:lineRule="exact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state your highest Degree details:</w:t>
            </w:r>
          </w:p>
        </w:tc>
      </w:tr>
      <w:tr w:rsidR="00524249" w:rsidRPr="00524249" w14:paraId="1BD54DB5" w14:textId="77777777" w:rsidTr="00704870">
        <w:trPr>
          <w:trHeight w:val="57"/>
        </w:trPr>
        <w:tc>
          <w:tcPr>
            <w:tcW w:w="410" w:type="dxa"/>
            <w:vMerge/>
          </w:tcPr>
          <w:p w14:paraId="56E73AAC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FC2BB76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879209699"/>
              <w:placeholder>
                <w:docPart w:val="4037168BD1B2416FA65CD94068B215A2"/>
              </w:placeholder>
              <w:showingPlcHdr/>
            </w:sdtPr>
            <w:sdtContent>
              <w:p w14:paraId="6C9E9C0B" w14:textId="77777777" w:rsidR="00702B78" w:rsidRPr="00524249" w:rsidRDefault="00702B78" w:rsidP="00702B78">
                <w:pPr>
                  <w:spacing w:line="280" w:lineRule="exact"/>
                  <w:rPr>
                    <w:rFonts w:ascii="Arial" w:eastAsia="Times New Roman" w:hAnsi="Arial" w:cs="Arial"/>
                    <w:i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63637C7C" w14:textId="77777777" w:rsidTr="00704870">
        <w:trPr>
          <w:trHeight w:val="165"/>
        </w:trPr>
        <w:tc>
          <w:tcPr>
            <w:tcW w:w="410" w:type="dxa"/>
            <w:vMerge w:val="restart"/>
            <w:vAlign w:val="center"/>
          </w:tcPr>
          <w:p w14:paraId="6C59D72C" w14:textId="55EA2D6F" w:rsidR="006A6606" w:rsidRPr="00524249" w:rsidRDefault="006A6606" w:rsidP="00FB6733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c.</w:t>
            </w:r>
          </w:p>
        </w:tc>
        <w:tc>
          <w:tcPr>
            <w:tcW w:w="2002" w:type="dxa"/>
            <w:vMerge w:val="restart"/>
          </w:tcPr>
          <w:p w14:paraId="4DA095D0" w14:textId="3A0527D0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-based work experience</w:t>
            </w:r>
            <w:r w:rsidR="00106621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*</w:t>
            </w:r>
          </w:p>
          <w:p w14:paraId="5125F89B" w14:textId="21327E6E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search assistant in 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 institute or University or equivalent</w:t>
            </w:r>
          </w:p>
          <w:p w14:paraId="24A03CE2" w14:textId="37936A49" w:rsidR="007A1A52" w:rsidRPr="00524249" w:rsidRDefault="00E103BD" w:rsidP="00FB6733">
            <w:pPr>
              <w:spacing w:line="280" w:lineRule="exact"/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lastRenderedPageBreak/>
              <w:t>*Items c and d cannot double claim. Mandatory course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related final year project, internship, 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or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postgraduate project is not counted as it has contributed to items b &amp; h.</w:t>
            </w:r>
          </w:p>
        </w:tc>
        <w:tc>
          <w:tcPr>
            <w:tcW w:w="6092" w:type="dxa"/>
            <w:gridSpan w:val="2"/>
          </w:tcPr>
          <w:p w14:paraId="324C684B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lastRenderedPageBreak/>
              <w:t>&gt;6 month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76179900"/>
            <w:placeholder>
              <w:docPart w:val="5F570D0022FD4581BA62CF28EB2E2189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3849D5F2" w14:textId="77777777" w:rsidR="006A6606" w:rsidRPr="00524249" w:rsidRDefault="006A6606" w:rsidP="00FB6733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03A17072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48676E34" w14:textId="77777777" w:rsidTr="00704870">
        <w:trPr>
          <w:trHeight w:val="57"/>
        </w:trPr>
        <w:tc>
          <w:tcPr>
            <w:tcW w:w="410" w:type="dxa"/>
            <w:vMerge/>
          </w:tcPr>
          <w:p w14:paraId="7AAB8E4A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227EA6A5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6FCBC1DC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Up to 6 month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76D8FE6B" w14:textId="336B5F64" w:rsidR="006A6606" w:rsidRPr="00524249" w:rsidRDefault="006A6606" w:rsidP="00FB67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7DA5457B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7E2DD123" w14:textId="77777777" w:rsidTr="00704870">
        <w:trPr>
          <w:trHeight w:val="145"/>
        </w:trPr>
        <w:tc>
          <w:tcPr>
            <w:tcW w:w="410" w:type="dxa"/>
            <w:vMerge/>
          </w:tcPr>
          <w:p w14:paraId="42FB97BC" w14:textId="77777777" w:rsidR="00FB6733" w:rsidRPr="00524249" w:rsidRDefault="00FB6733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48F8CEC7" w14:textId="77777777" w:rsidR="00FB6733" w:rsidRPr="00524249" w:rsidRDefault="00FB6733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0C218D13" w14:textId="77777777" w:rsidR="00FB6733" w:rsidRPr="00524249" w:rsidRDefault="00FB6733" w:rsidP="00702B78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details of employer and tenure and attach evidence in an appendix.</w:t>
            </w:r>
          </w:p>
        </w:tc>
      </w:tr>
      <w:tr w:rsidR="00524249" w:rsidRPr="00524249" w14:paraId="01A6F8DE" w14:textId="77777777" w:rsidTr="00704870">
        <w:trPr>
          <w:trHeight w:val="340"/>
        </w:trPr>
        <w:tc>
          <w:tcPr>
            <w:tcW w:w="410" w:type="dxa"/>
            <w:vMerge/>
          </w:tcPr>
          <w:p w14:paraId="3EBD379B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7C0B13F1" w14:textId="77777777" w:rsidR="00702B78" w:rsidRPr="00524249" w:rsidRDefault="00702B78" w:rsidP="00702B78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905337391"/>
              <w:placeholder>
                <w:docPart w:val="D507A058C68D4694B4FA4E2288153CDE"/>
              </w:placeholder>
              <w:showingPlcHdr/>
            </w:sdtPr>
            <w:sdtContent>
              <w:p w14:paraId="5008EE33" w14:textId="77777777" w:rsidR="00702B78" w:rsidRPr="00524249" w:rsidRDefault="00FB6733" w:rsidP="00FB673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5A1A28B2" w14:textId="77777777" w:rsidTr="00704870">
        <w:trPr>
          <w:trHeight w:val="78"/>
        </w:trPr>
        <w:tc>
          <w:tcPr>
            <w:tcW w:w="410" w:type="dxa"/>
            <w:vMerge w:val="restart"/>
          </w:tcPr>
          <w:p w14:paraId="7DA6040F" w14:textId="14BFCBD5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d.</w:t>
            </w:r>
          </w:p>
        </w:tc>
        <w:tc>
          <w:tcPr>
            <w:tcW w:w="2002" w:type="dxa"/>
            <w:vMerge w:val="restart"/>
          </w:tcPr>
          <w:p w14:paraId="64F6A21E" w14:textId="29BFD863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Work experience</w:t>
            </w:r>
            <w:r w:rsidR="00106621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*</w:t>
            </w:r>
          </w:p>
          <w:p w14:paraId="38E25225" w14:textId="34D9AF6D" w:rsidR="007A1A52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Industry experience related to 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the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search topic</w:t>
            </w:r>
          </w:p>
          <w:p w14:paraId="64B64937" w14:textId="5FBF55CD" w:rsidR="007A1A52" w:rsidRPr="00524249" w:rsidRDefault="00106621" w:rsidP="00FB6733">
            <w:pPr>
              <w:spacing w:line="280" w:lineRule="exact"/>
              <w:rPr>
                <w:rFonts w:ascii="Arial" w:eastAsia="Times New Roman" w:hAnsi="Arial" w:cs="Arial"/>
                <w:i/>
                <w:iCs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*Item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s 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c and d cannot double claim.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Mandatory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course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-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related final year project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, internship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, </w:t>
            </w:r>
            <w:r w:rsidR="00704870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or 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postgraduate project</w:t>
            </w:r>
            <w:r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is not counted</w:t>
            </w:r>
            <w:r w:rsidR="005B0E35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as it has contributed to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items</w:t>
            </w:r>
            <w:r w:rsidR="005B0E35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b</w:t>
            </w:r>
            <w:r w:rsidR="00F504A3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 xml:space="preserve"> &amp; </w:t>
            </w:r>
            <w:r w:rsidR="00E103BD" w:rsidRPr="00524249">
              <w:rPr>
                <w:rFonts w:ascii="Arial" w:eastAsia="Times New Roman" w:hAnsi="Arial" w:cs="Arial"/>
                <w:i/>
                <w:iCs/>
                <w:color w:val="000000" w:themeColor="text1"/>
                <w:sz w:val="14"/>
                <w:szCs w:val="14"/>
                <w:lang w:val="en-AU"/>
              </w:rPr>
              <w:t>h.</w:t>
            </w:r>
          </w:p>
        </w:tc>
        <w:tc>
          <w:tcPr>
            <w:tcW w:w="6092" w:type="dxa"/>
            <w:gridSpan w:val="2"/>
          </w:tcPr>
          <w:p w14:paraId="4023A789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&gt;2 year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207955647"/>
            <w:placeholder>
              <w:docPart w:val="4326C8A2BED9407597C6ADEA1CA80961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32DF0378" w14:textId="77777777" w:rsidR="006A6606" w:rsidRPr="00524249" w:rsidRDefault="006A6606" w:rsidP="00FB6733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3094DE1F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48EEAF12" w14:textId="77777777" w:rsidTr="00704870">
        <w:trPr>
          <w:trHeight w:val="68"/>
        </w:trPr>
        <w:tc>
          <w:tcPr>
            <w:tcW w:w="410" w:type="dxa"/>
            <w:vMerge/>
          </w:tcPr>
          <w:p w14:paraId="389821E9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3F59BB0A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70694ED7" w14:textId="77777777" w:rsidR="006A6606" w:rsidRPr="00524249" w:rsidRDefault="006A6606" w:rsidP="00FB673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&lt;2 years’ experience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130270A4" w14:textId="4613D318" w:rsidR="006A6606" w:rsidRPr="00524249" w:rsidRDefault="006A6606" w:rsidP="00FB673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5FA7F1A8" w14:textId="77777777" w:rsidR="006A6606" w:rsidRPr="00524249" w:rsidRDefault="006A6606" w:rsidP="00FB673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620B23B3" w14:textId="77777777" w:rsidTr="00704870">
        <w:trPr>
          <w:trHeight w:val="57"/>
        </w:trPr>
        <w:tc>
          <w:tcPr>
            <w:tcW w:w="410" w:type="dxa"/>
            <w:vMerge/>
          </w:tcPr>
          <w:p w14:paraId="07BF14BE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488B7046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285F1090" w14:textId="77777777" w:rsidR="00341613" w:rsidRPr="00524249" w:rsidRDefault="00341613" w:rsidP="0034161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details of employer and tenure and attach evidence in an appendix.</w:t>
            </w:r>
          </w:p>
        </w:tc>
      </w:tr>
      <w:tr w:rsidR="00524249" w:rsidRPr="00524249" w14:paraId="0E1AC449" w14:textId="77777777" w:rsidTr="00704870">
        <w:trPr>
          <w:trHeight w:val="1891"/>
        </w:trPr>
        <w:tc>
          <w:tcPr>
            <w:tcW w:w="410" w:type="dxa"/>
            <w:vMerge/>
          </w:tcPr>
          <w:p w14:paraId="60657D7D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308C2118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  <w:shd w:val="clear" w:color="auto" w:fill="auto"/>
          </w:tcPr>
          <w:p w14:paraId="0ADE52CA" w14:textId="43F5D680" w:rsidR="00341613" w:rsidRPr="00524249" w:rsidRDefault="00000000" w:rsidP="00341613">
            <w:pPr>
              <w:spacing w:line="280" w:lineRule="exact"/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1142167052"/>
                <w:placeholder>
                  <w:docPart w:val="F03D8CDBC75E4355A02CF1CC3A70974A"/>
                </w:placeholder>
                <w:showingPlcHdr/>
              </w:sdtPr>
              <w:sdtContent>
                <w:r w:rsidR="00341613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5B0E35" w:rsidRPr="00524249"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</w:tr>
      <w:tr w:rsidR="00524249" w:rsidRPr="00524249" w14:paraId="799912A9" w14:textId="77777777" w:rsidTr="00704870">
        <w:trPr>
          <w:trHeight w:val="392"/>
        </w:trPr>
        <w:tc>
          <w:tcPr>
            <w:tcW w:w="410" w:type="dxa"/>
            <w:vMerge w:val="restart"/>
          </w:tcPr>
          <w:p w14:paraId="33E8E123" w14:textId="223056DA" w:rsidR="00341613" w:rsidRPr="00524249" w:rsidRDefault="00E60CF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e.</w:t>
            </w:r>
          </w:p>
        </w:tc>
        <w:tc>
          <w:tcPr>
            <w:tcW w:w="2002" w:type="dxa"/>
            <w:vMerge w:val="restart"/>
          </w:tcPr>
          <w:p w14:paraId="0811D389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dustry ties</w:t>
            </w:r>
          </w:p>
        </w:tc>
        <w:tc>
          <w:tcPr>
            <w:tcW w:w="6092" w:type="dxa"/>
            <w:gridSpan w:val="2"/>
          </w:tcPr>
          <w:p w14:paraId="2EECDDC0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ndustry embedded project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78913033"/>
            <w:placeholder>
              <w:docPart w:val="0055B504BF4145959B85C56275FA9B7B"/>
            </w:placeholder>
            <w:showingPlcHdr/>
          </w:sdtPr>
          <w:sdtContent>
            <w:tc>
              <w:tcPr>
                <w:tcW w:w="1072" w:type="dxa"/>
              </w:tcPr>
              <w:p w14:paraId="5003E451" w14:textId="77777777" w:rsidR="00341613" w:rsidRPr="00524249" w:rsidRDefault="009D7F73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</w:tcPr>
          <w:p w14:paraId="405AE1E6" w14:textId="77777777" w:rsidR="00341613" w:rsidRPr="00524249" w:rsidRDefault="00341613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2</w:t>
            </w:r>
          </w:p>
        </w:tc>
      </w:tr>
      <w:tr w:rsidR="00524249" w:rsidRPr="00524249" w14:paraId="5A4A1B94" w14:textId="77777777" w:rsidTr="00704870">
        <w:trPr>
          <w:trHeight w:val="386"/>
        </w:trPr>
        <w:tc>
          <w:tcPr>
            <w:tcW w:w="410" w:type="dxa"/>
            <w:vMerge/>
          </w:tcPr>
          <w:p w14:paraId="006DE2FF" w14:textId="77777777" w:rsidR="009D7F73" w:rsidRPr="00524249" w:rsidRDefault="009D7F7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12A9FF05" w14:textId="77777777" w:rsidR="009D7F73" w:rsidRPr="00524249" w:rsidRDefault="009D7F7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1EA92701" w14:textId="35E3FBBD" w:rsidR="009D7F73" w:rsidRPr="00524249" w:rsidRDefault="009D7F73" w:rsidP="009D7F7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Please </w:t>
            </w:r>
            <w:r w:rsidR="005D61A9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rovide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the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details of the industry and attach a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="0015018E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Letter of Intent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, MoA, or Research Collaboration Agreement</w:t>
            </w:r>
            <w:r w:rsidR="0015018E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this </w:t>
            </w:r>
            <w:r w:rsidR="007A1A52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HDR 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project is </w:t>
            </w:r>
            <w:r w:rsidR="005D61A9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officially </w:t>
            </w:r>
            <w:r w:rsidR="00E471B7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tied</w:t>
            </w: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with.</w:t>
            </w:r>
          </w:p>
        </w:tc>
      </w:tr>
      <w:tr w:rsidR="00524249" w:rsidRPr="00524249" w14:paraId="71A0E2D8" w14:textId="77777777" w:rsidTr="00704870">
        <w:trPr>
          <w:trHeight w:val="96"/>
        </w:trPr>
        <w:tc>
          <w:tcPr>
            <w:tcW w:w="410" w:type="dxa"/>
            <w:vMerge/>
          </w:tcPr>
          <w:p w14:paraId="6810E686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B689E75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382443649"/>
              <w:placeholder>
                <w:docPart w:val="6E280EC50033420F99C497FDE47DB38A"/>
              </w:placeholder>
              <w:showingPlcHdr/>
            </w:sdtPr>
            <w:sdtContent>
              <w:p w14:paraId="2793F168" w14:textId="77777777" w:rsidR="00341613" w:rsidRPr="00524249" w:rsidRDefault="009D7F73" w:rsidP="009D7F7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070227" w:rsidRPr="00524249" w14:paraId="2DC75D61" w14:textId="77777777" w:rsidTr="00704870">
        <w:trPr>
          <w:trHeight w:val="340"/>
        </w:trPr>
        <w:tc>
          <w:tcPr>
            <w:tcW w:w="410" w:type="dxa"/>
            <w:vMerge w:val="restart"/>
          </w:tcPr>
          <w:p w14:paraId="442B5DEC" w14:textId="7B5B83B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f.</w:t>
            </w:r>
          </w:p>
        </w:tc>
        <w:tc>
          <w:tcPr>
            <w:tcW w:w="2002" w:type="dxa"/>
            <w:vMerge w:val="restart"/>
          </w:tcPr>
          <w:p w14:paraId="4EBEFE7A" w14:textId="201043DB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Funded project</w:t>
            </w:r>
          </w:p>
        </w:tc>
        <w:tc>
          <w:tcPr>
            <w:tcW w:w="6092" w:type="dxa"/>
            <w:gridSpan w:val="2"/>
          </w:tcPr>
          <w:p w14:paraId="10355CB3" w14:textId="28C3261B" w:rsidR="00070227" w:rsidRPr="00524249" w:rsidRDefault="00070227" w:rsidP="00341613">
            <w:pPr>
              <w:spacing w:line="280" w:lineRule="exact"/>
              <w:jc w:val="both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oject financially supported by an external grant.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3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1128818609"/>
            <w:placeholder>
              <w:docPart w:val="6FF3579215124FBEA4A92C76372A4F69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6A31F25A" w14:textId="77777777" w:rsidR="00070227" w:rsidRPr="00524249" w:rsidRDefault="00070227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</w:tcPr>
          <w:p w14:paraId="192B50CC" w14:textId="77777777" w:rsidR="00070227" w:rsidRPr="00524249" w:rsidRDefault="00070227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3</w:t>
            </w:r>
          </w:p>
        </w:tc>
      </w:tr>
      <w:tr w:rsidR="00070227" w:rsidRPr="00524249" w14:paraId="4D3F8724" w14:textId="77777777" w:rsidTr="00704870">
        <w:trPr>
          <w:trHeight w:val="340"/>
        </w:trPr>
        <w:tc>
          <w:tcPr>
            <w:tcW w:w="410" w:type="dxa"/>
            <w:vMerge/>
          </w:tcPr>
          <w:p w14:paraId="54561FB7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070B8248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p w14:paraId="72980688" w14:textId="24195A96" w:rsidR="00070227" w:rsidRPr="00524249" w:rsidRDefault="00070227" w:rsidP="00A0002A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provide the details of the external grant (SUTS’ research account code, grant-holder’s name) supporting this HDR project.</w:t>
            </w:r>
          </w:p>
        </w:tc>
      </w:tr>
      <w:tr w:rsidR="00070227" w:rsidRPr="00524249" w14:paraId="3F19E0D7" w14:textId="77777777" w:rsidTr="00704870">
        <w:trPr>
          <w:trHeight w:val="87"/>
        </w:trPr>
        <w:tc>
          <w:tcPr>
            <w:tcW w:w="410" w:type="dxa"/>
            <w:vMerge/>
          </w:tcPr>
          <w:p w14:paraId="1930541C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2" w:type="dxa"/>
            <w:vMerge/>
          </w:tcPr>
          <w:p w14:paraId="6E177C74" w14:textId="77777777" w:rsidR="00070227" w:rsidRPr="00524249" w:rsidRDefault="00070227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8073" w:type="dxa"/>
            <w:gridSpan w:val="4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-837074742"/>
              <w:placeholder>
                <w:docPart w:val="4454752BDCAB471B9044DA27DAFA3457"/>
              </w:placeholder>
              <w:showingPlcHdr/>
            </w:sdtPr>
            <w:sdtContent>
              <w:p w14:paraId="160E5685" w14:textId="77777777" w:rsidR="00070227" w:rsidRPr="00524249" w:rsidRDefault="00070227" w:rsidP="00386BB3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524249" w:rsidRPr="00524249" w14:paraId="7B59AD46" w14:textId="77777777" w:rsidTr="00704870">
        <w:trPr>
          <w:trHeight w:val="220"/>
        </w:trPr>
        <w:tc>
          <w:tcPr>
            <w:tcW w:w="410" w:type="dxa"/>
            <w:vMerge w:val="restart"/>
          </w:tcPr>
          <w:p w14:paraId="5ED37E9B" w14:textId="5B4C7A3A" w:rsidR="00341613" w:rsidRPr="00524249" w:rsidRDefault="00E60CF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g.</w:t>
            </w:r>
          </w:p>
        </w:tc>
        <w:tc>
          <w:tcPr>
            <w:tcW w:w="2002" w:type="dxa"/>
            <w:vMerge w:val="restart"/>
          </w:tcPr>
          <w:p w14:paraId="72ACECBA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ublication history</w:t>
            </w:r>
          </w:p>
          <w:p w14:paraId="6F029567" w14:textId="77777777" w:rsidR="00341613" w:rsidRPr="00524249" w:rsidRDefault="00341613" w:rsidP="00341613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  <w:gridSpan w:val="2"/>
          </w:tcPr>
          <w:p w14:paraId="512A77BE" w14:textId="4BF27177" w:rsidR="00341613" w:rsidRPr="00524249" w:rsidRDefault="00341613" w:rsidP="00386BB3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eer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viewed journal article =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p</w:t>
            </w:r>
            <w:r w:rsidR="00386BB3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t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per article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258259132"/>
            <w:placeholder>
              <w:docPart w:val="A118E991AF7344E4BCC665CC455F0BBD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6540A071" w14:textId="77777777" w:rsidR="00341613" w:rsidRPr="00524249" w:rsidRDefault="00386BB3" w:rsidP="00341613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7B5808E2" w14:textId="77777777" w:rsidR="00341613" w:rsidRPr="00524249" w:rsidRDefault="00341613" w:rsidP="00341613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4</w:t>
            </w:r>
          </w:p>
        </w:tc>
      </w:tr>
      <w:tr w:rsidR="00524249" w:rsidRPr="00524249" w14:paraId="289FB00A" w14:textId="77777777" w:rsidTr="00704870">
        <w:trPr>
          <w:trHeight w:val="340"/>
        </w:trPr>
        <w:tc>
          <w:tcPr>
            <w:tcW w:w="410" w:type="dxa"/>
            <w:vMerge/>
          </w:tcPr>
          <w:p w14:paraId="3A595B47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110F8E95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shd w:val="clear" w:color="auto" w:fill="auto"/>
            <w:vAlign w:val="center"/>
          </w:tcPr>
          <w:p w14:paraId="1CDDB12A" w14:textId="6A624771" w:rsidR="00386BB3" w:rsidRPr="00524249" w:rsidRDefault="00386BB3" w:rsidP="00341613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journal publications, and attach evidence in an appendix.</w:t>
            </w:r>
            <w:r w:rsidR="00A0002A"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 xml:space="preserve"> </w:t>
            </w:r>
          </w:p>
        </w:tc>
        <w:tc>
          <w:tcPr>
            <w:tcW w:w="909" w:type="dxa"/>
            <w:vMerge/>
          </w:tcPr>
          <w:p w14:paraId="7FE25339" w14:textId="77777777" w:rsidR="00386BB3" w:rsidRPr="00524249" w:rsidRDefault="00386BB3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507DEBCA" w14:textId="77777777" w:rsidTr="00704870">
        <w:trPr>
          <w:trHeight w:val="161"/>
        </w:trPr>
        <w:tc>
          <w:tcPr>
            <w:tcW w:w="410" w:type="dxa"/>
            <w:vMerge/>
          </w:tcPr>
          <w:p w14:paraId="11312CB4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268CAA4B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79411432"/>
              <w:placeholder>
                <w:docPart w:val="AE512D7239A04DBABD9A7DEBF7ABAEBA"/>
              </w:placeholder>
              <w:showingPlcHdr/>
            </w:sdtPr>
            <w:sdtContent>
              <w:p w14:paraId="7D6DBBDC" w14:textId="77777777" w:rsidR="00E965C7" w:rsidRPr="00524249" w:rsidRDefault="00E965C7" w:rsidP="00E965C7">
                <w:pPr>
                  <w:spacing w:line="280" w:lineRule="exact"/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75CCE519" w14:textId="77777777" w:rsidR="00E965C7" w:rsidRPr="00524249" w:rsidRDefault="00E965C7" w:rsidP="0034161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CD10917" w14:textId="77777777" w:rsidTr="00704870">
        <w:trPr>
          <w:trHeight w:val="340"/>
        </w:trPr>
        <w:tc>
          <w:tcPr>
            <w:tcW w:w="410" w:type="dxa"/>
            <w:vMerge/>
          </w:tcPr>
          <w:p w14:paraId="09CB7A08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5E15299F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6CEA92C0" w14:textId="738352DA" w:rsidR="00E965C7" w:rsidRPr="00524249" w:rsidRDefault="00E965C7" w:rsidP="00E965C7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eer</w:t>
            </w:r>
            <w:r w:rsidR="00704870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-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reviewed conference paper =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per conference. 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-1793816886"/>
            <w:placeholder>
              <w:docPart w:val="5178721FE48241ABB6A71ECEF60BEC6F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7E0CAF5B" w14:textId="77777777" w:rsidR="00E965C7" w:rsidRPr="00524249" w:rsidRDefault="00E965C7" w:rsidP="00E965C7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/>
          </w:tcPr>
          <w:p w14:paraId="47B02D92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6FECF5C6" w14:textId="77777777" w:rsidTr="00704870">
        <w:trPr>
          <w:trHeight w:val="146"/>
        </w:trPr>
        <w:tc>
          <w:tcPr>
            <w:tcW w:w="410" w:type="dxa"/>
            <w:vMerge/>
          </w:tcPr>
          <w:p w14:paraId="0A568309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33EDB548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p w14:paraId="415049CC" w14:textId="100E6631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conference proceedings published and attach evidence in an appendix.</w:t>
            </w:r>
          </w:p>
        </w:tc>
        <w:tc>
          <w:tcPr>
            <w:tcW w:w="909" w:type="dxa"/>
            <w:vMerge/>
          </w:tcPr>
          <w:p w14:paraId="402BEB41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5D8E8E33" w14:textId="77777777" w:rsidTr="00704870">
        <w:trPr>
          <w:trHeight w:val="219"/>
        </w:trPr>
        <w:tc>
          <w:tcPr>
            <w:tcW w:w="410" w:type="dxa"/>
            <w:vMerge/>
          </w:tcPr>
          <w:p w14:paraId="709DB2F9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CE7F902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  <w:vAlign w:val="center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-1838918865"/>
              <w:placeholder>
                <w:docPart w:val="958EC20CF6D646BDBBF6A9A4B5EDEFA4"/>
              </w:placeholder>
              <w:showingPlcHdr/>
            </w:sdtPr>
            <w:sdtContent>
              <w:p w14:paraId="1A48B9FD" w14:textId="77777777" w:rsidR="00E965C7" w:rsidRPr="00524249" w:rsidRDefault="00E965C7" w:rsidP="00E965C7">
                <w:pPr>
                  <w:rPr>
                    <w:rFonts w:ascii="Arial" w:hAnsi="Arial" w:cs="Arial"/>
                    <w:color w:val="000000" w:themeColor="text1"/>
                    <w:sz w:val="18"/>
                    <w:szCs w:val="18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7313E6EA" w14:textId="77777777" w:rsidR="00E965C7" w:rsidRPr="00524249" w:rsidRDefault="00E965C7" w:rsidP="00E965C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BC41175" w14:textId="77777777" w:rsidTr="00704870">
        <w:trPr>
          <w:trHeight w:val="408"/>
        </w:trPr>
        <w:tc>
          <w:tcPr>
            <w:tcW w:w="410" w:type="dxa"/>
            <w:vMerge/>
          </w:tcPr>
          <w:p w14:paraId="40F229A5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25348718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gridSpan w:val="2"/>
          </w:tcPr>
          <w:p w14:paraId="6B2F69A0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Others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0.5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653183477"/>
            <w:placeholder>
              <w:docPart w:val="F02700769C4246A0ACAB20802117841A"/>
            </w:placeholder>
            <w:showingPlcHdr/>
          </w:sdtPr>
          <w:sdtContent>
            <w:tc>
              <w:tcPr>
                <w:tcW w:w="1072" w:type="dxa"/>
                <w:shd w:val="clear" w:color="auto" w:fill="auto"/>
              </w:tcPr>
              <w:p w14:paraId="14F40B06" w14:textId="77777777" w:rsidR="00E07F97" w:rsidRPr="00524249" w:rsidRDefault="00E07F97" w:rsidP="00E07F97">
                <w:pPr>
                  <w:spacing w:line="280" w:lineRule="exact"/>
                  <w:jc w:val="center"/>
                  <w:rPr>
                    <w:rFonts w:ascii="Arial" w:eastAsia="Times New Roman" w:hAnsi="Arial" w:cs="Arial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/>
          </w:tcPr>
          <w:p w14:paraId="7157AE3B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1D4B4BE0" w14:textId="77777777" w:rsidTr="00704870">
        <w:trPr>
          <w:trHeight w:val="402"/>
        </w:trPr>
        <w:tc>
          <w:tcPr>
            <w:tcW w:w="410" w:type="dxa"/>
            <w:vMerge/>
          </w:tcPr>
          <w:p w14:paraId="3BDE9171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47E7104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p w14:paraId="61C2A5E8" w14:textId="77777777" w:rsidR="00E07F97" w:rsidRPr="00524249" w:rsidRDefault="00E07F97" w:rsidP="00E07F97">
            <w:pPr>
              <w:spacing w:line="280" w:lineRule="exact"/>
              <w:jc w:val="both"/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  <w:lang w:val="en-AU"/>
              </w:rPr>
              <w:t>Please list any other research-related publications (e.g. research reports, white papers), and attach evidence in an appendix.</w:t>
            </w:r>
          </w:p>
        </w:tc>
        <w:tc>
          <w:tcPr>
            <w:tcW w:w="909" w:type="dxa"/>
            <w:vMerge/>
          </w:tcPr>
          <w:p w14:paraId="03638E00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2BFF59D9" w14:textId="77777777" w:rsidTr="00704870">
        <w:trPr>
          <w:trHeight w:val="112"/>
        </w:trPr>
        <w:tc>
          <w:tcPr>
            <w:tcW w:w="410" w:type="dxa"/>
            <w:vMerge/>
          </w:tcPr>
          <w:p w14:paraId="6CAA9ADA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2" w:type="dxa"/>
            <w:vMerge/>
          </w:tcPr>
          <w:p w14:paraId="68038C29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64" w:type="dxa"/>
            <w:gridSpan w:val="3"/>
          </w:tcPr>
          <w:sdt>
            <w:sdtPr>
              <w:rPr>
                <w:rFonts w:ascii="Arial Narrow" w:hAnsi="Arial Narrow"/>
                <w:color w:val="000000" w:themeColor="text1"/>
                <w:sz w:val="18"/>
                <w:szCs w:val="18"/>
                <w:lang w:val="en-AU"/>
              </w:rPr>
              <w:id w:val="1949494521"/>
              <w:placeholder>
                <w:docPart w:val="100D3DDE0FC6423BA1895C9041AF8EA6"/>
              </w:placeholder>
              <w:showingPlcHdr/>
            </w:sdtPr>
            <w:sdtContent>
              <w:p w14:paraId="6B25018B" w14:textId="77777777" w:rsidR="00E07F97" w:rsidRPr="00524249" w:rsidRDefault="00E07F97" w:rsidP="00E07F97">
                <w:pPr>
                  <w:rPr>
                    <w:rFonts w:ascii="Arial Narrow" w:hAnsi="Arial Narrow"/>
                    <w:color w:val="000000" w:themeColor="text1"/>
                    <w:sz w:val="18"/>
                    <w:szCs w:val="18"/>
                    <w:lang w:val="en-AU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909" w:type="dxa"/>
            <w:vMerge/>
          </w:tcPr>
          <w:p w14:paraId="05B92CFB" w14:textId="77777777" w:rsidR="00E07F97" w:rsidRPr="00524249" w:rsidRDefault="00E07F97" w:rsidP="00E07F9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524249" w:rsidRPr="00524249" w14:paraId="4D7472E3" w14:textId="77777777" w:rsidTr="00704870">
        <w:trPr>
          <w:trHeight w:val="186"/>
        </w:trPr>
        <w:tc>
          <w:tcPr>
            <w:tcW w:w="410" w:type="dxa"/>
            <w:vAlign w:val="center"/>
          </w:tcPr>
          <w:p w14:paraId="7E26AA4D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2" w:type="dxa"/>
            <w:vAlign w:val="center"/>
          </w:tcPr>
          <w:p w14:paraId="2C604F53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4282" w:type="dxa"/>
            <w:vAlign w:val="center"/>
          </w:tcPr>
          <w:p w14:paraId="05CFE6AB" w14:textId="77777777" w:rsidR="00E07F97" w:rsidRPr="00524249" w:rsidRDefault="00E07F97" w:rsidP="00E07F97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SUBTOTAL</w:t>
            </w:r>
          </w:p>
        </w:tc>
        <w:tc>
          <w:tcPr>
            <w:tcW w:w="3791" w:type="dxa"/>
            <w:gridSpan w:val="3"/>
            <w:shd w:val="clear" w:color="auto" w:fill="auto"/>
            <w:vAlign w:val="center"/>
          </w:tcPr>
          <w:p w14:paraId="13D0D47D" w14:textId="0F6365C8" w:rsidR="00E07F97" w:rsidRPr="00524249" w:rsidRDefault="00000000" w:rsidP="00C5356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n-AU"/>
                </w:rPr>
                <w:id w:val="-1196457237"/>
                <w:placeholder>
                  <w:docPart w:val="AFE7D550F8F843359D2CAB78F4254582"/>
                </w:placeholder>
                <w:showingPlcHdr/>
              </w:sdtPr>
              <w:sdtContent>
                <w:r w:rsidR="00E07F97"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sdtContent>
            </w:sdt>
            <w:r w:rsidR="00E07F97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/ </w:t>
            </w:r>
            <w:r w:rsidR="00C5356C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19</w:t>
            </w:r>
          </w:p>
        </w:tc>
      </w:tr>
    </w:tbl>
    <w:p w14:paraId="2EDD154A" w14:textId="736A44A2" w:rsidR="00E60CF3" w:rsidRDefault="00E60CF3">
      <w:pPr>
        <w:rPr>
          <w:color w:val="000000" w:themeColor="text1"/>
        </w:rPr>
      </w:pPr>
    </w:p>
    <w:p w14:paraId="4ED7EB3E" w14:textId="77777777" w:rsidR="00704870" w:rsidRPr="00524249" w:rsidRDefault="00704870">
      <w:pPr>
        <w:rPr>
          <w:color w:val="000000" w:themeColor="text1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4678"/>
        <w:gridCol w:w="1701"/>
        <w:gridCol w:w="1843"/>
      </w:tblGrid>
      <w:tr w:rsidR="00524249" w:rsidRPr="00524249" w14:paraId="7071A706" w14:textId="77777777" w:rsidTr="00704870">
        <w:trPr>
          <w:trHeight w:val="340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D79B069" w14:textId="7860A669" w:rsidR="00A82A65" w:rsidRPr="00524249" w:rsidRDefault="00A82A65" w:rsidP="005A4C7A">
            <w:pPr>
              <w:spacing w:before="20" w:after="20"/>
              <w:rPr>
                <w:rFonts w:ascii="Arial Narrow" w:hAnsi="Arial Narrow"/>
                <w:b/>
                <w:color w:val="000000" w:themeColor="text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lastRenderedPageBreak/>
              <w:t xml:space="preserve">SECTION </w:t>
            </w:r>
            <w:r w:rsidR="005A4C7A" w:rsidRPr="00524249">
              <w:rPr>
                <w:rFonts w:ascii="Arial Narrow" w:hAnsi="Arial Narrow"/>
                <w:b/>
                <w:color w:val="FFFFFF" w:themeColor="background1"/>
              </w:rPr>
              <w:t>E</w:t>
            </w:r>
            <w:r w:rsidRPr="00524249">
              <w:rPr>
                <w:rFonts w:ascii="Arial Narrow" w:hAnsi="Arial Narrow"/>
                <w:b/>
                <w:color w:val="FFFFFF" w:themeColor="background1"/>
              </w:rPr>
              <w:t xml:space="preserve">:  </w:t>
            </w:r>
            <w:r w:rsidR="005A4C7A" w:rsidRPr="00524249">
              <w:rPr>
                <w:rFonts w:ascii="Arial Narrow" w:hAnsi="Arial Narrow"/>
                <w:b/>
                <w:bCs/>
                <w:color w:val="FFFFFF" w:themeColor="background1"/>
              </w:rPr>
              <w:t>DECLARATION AND SIGNATURE</w:t>
            </w:r>
            <w:r w:rsidR="004C6A9C" w:rsidRPr="00524249">
              <w:rPr>
                <w:rFonts w:ascii="Arial Narrow" w:hAnsi="Arial Narrow"/>
                <w:b/>
                <w:bCs/>
                <w:color w:val="FFFFFF" w:themeColor="background1"/>
              </w:rPr>
              <w:t>(</w:t>
            </w:r>
            <w:r w:rsidR="005A4C7A" w:rsidRPr="00524249">
              <w:rPr>
                <w:rFonts w:ascii="Arial Narrow" w:hAnsi="Arial Narrow"/>
                <w:b/>
                <w:bCs/>
                <w:color w:val="FFFFFF" w:themeColor="background1"/>
              </w:rPr>
              <w:t>S</w:t>
            </w:r>
            <w:r w:rsidR="004C6A9C" w:rsidRPr="00524249">
              <w:rPr>
                <w:rFonts w:ascii="Arial Narrow" w:hAnsi="Arial Narrow"/>
                <w:b/>
                <w:bCs/>
                <w:color w:val="FFFFFF" w:themeColor="background1"/>
              </w:rPr>
              <w:t>)</w:t>
            </w:r>
          </w:p>
        </w:tc>
      </w:tr>
      <w:tr w:rsidR="00524249" w:rsidRPr="00524249" w14:paraId="50C4810D" w14:textId="77777777" w:rsidTr="00704870">
        <w:trPr>
          <w:trHeight w:val="340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EC2D1" w14:textId="6679B75C" w:rsidR="007F7A2D" w:rsidRPr="00524249" w:rsidRDefault="007F7A2D" w:rsidP="00704870">
            <w:pPr>
              <w:spacing w:before="20" w:after="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 declare that all the information provided by me for this application is true.  I acknowledge that Swinburne Sarawak reserves the right to vary or reverse any decision regarding this scholarship offered on the basis of incorrect or incomplete information provided by myself. </w:t>
            </w:r>
          </w:p>
        </w:tc>
      </w:tr>
      <w:tr w:rsidR="00524249" w:rsidRPr="00524249" w14:paraId="60E88BC1" w14:textId="77777777" w:rsidTr="00704870">
        <w:trPr>
          <w:trHeight w:val="238"/>
        </w:trPr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1D97A13F" w14:textId="77777777" w:rsidR="004C1559" w:rsidRPr="00524249" w:rsidRDefault="004C6A9C" w:rsidP="00E94E94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 of Applicant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center"/>
          </w:tcPr>
          <w:p w14:paraId="5D11B957" w14:textId="77777777" w:rsidR="004C1559" w:rsidRPr="00524249" w:rsidRDefault="004C1559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7A3544E7" w14:textId="77777777" w:rsidR="004C6A9C" w:rsidRPr="00524249" w:rsidRDefault="004C6A9C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  <w:p w14:paraId="68A14B4D" w14:textId="77777777" w:rsidR="004C6A9C" w:rsidRPr="00524249" w:rsidRDefault="004C6A9C" w:rsidP="00FD032D">
            <w:pPr>
              <w:spacing w:before="20" w:after="20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0ED2ACB5" w14:textId="77777777" w:rsidR="004C1559" w:rsidRPr="00524249" w:rsidRDefault="004C6A9C" w:rsidP="00FD032D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ate (DD/MM/YY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338462A" w14:textId="77777777" w:rsidR="004C1559" w:rsidRPr="00524249" w:rsidRDefault="004C1559" w:rsidP="00FD032D">
            <w:pPr>
              <w:spacing w:before="20" w:after="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5446446D" w14:textId="77777777" w:rsidR="00A82A65" w:rsidRPr="00524249" w:rsidRDefault="00A82A65" w:rsidP="00A82A65">
      <w:pPr>
        <w:pBdr>
          <w:bottom w:val="single" w:sz="6" w:space="1" w:color="auto"/>
        </w:pBdr>
        <w:spacing w:after="0" w:line="240" w:lineRule="auto"/>
        <w:rPr>
          <w:color w:val="000000" w:themeColor="text1"/>
        </w:rPr>
      </w:pPr>
    </w:p>
    <w:p w14:paraId="26BBF738" w14:textId="77777777" w:rsidR="0051048E" w:rsidRPr="00524249" w:rsidRDefault="0051048E" w:rsidP="00A82A65">
      <w:pPr>
        <w:spacing w:after="0" w:line="240" w:lineRule="auto"/>
        <w:rPr>
          <w:color w:val="000000" w:themeColor="text1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11"/>
        <w:gridCol w:w="2001"/>
        <w:gridCol w:w="6092"/>
        <w:gridCol w:w="1072"/>
        <w:gridCol w:w="909"/>
      </w:tblGrid>
      <w:tr w:rsidR="00524249" w:rsidRPr="00524249" w14:paraId="0F7102F3" w14:textId="77777777" w:rsidTr="00704870">
        <w:trPr>
          <w:trHeight w:val="340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1407EF38" w14:textId="77777777" w:rsidR="00A82A65" w:rsidRPr="00524249" w:rsidRDefault="00E90D71" w:rsidP="007B419D">
            <w:pPr>
              <w:spacing w:before="20" w:after="20"/>
              <w:rPr>
                <w:rFonts w:ascii="Arial Narrow" w:hAnsi="Arial Narrow"/>
                <w:color w:val="FFFFFF" w:themeColor="background1"/>
              </w:rPr>
            </w:pPr>
            <w:r w:rsidRPr="00524249">
              <w:rPr>
                <w:rFonts w:ascii="Arial Narrow" w:hAnsi="Arial Narrow"/>
                <w:b/>
                <w:color w:val="FFFFFF" w:themeColor="background1"/>
              </w:rPr>
              <w:t>FOR OFFICE USE ONLY</w:t>
            </w:r>
          </w:p>
        </w:tc>
      </w:tr>
      <w:tr w:rsidR="00524249" w:rsidRPr="00524249" w14:paraId="0EB0E088" w14:textId="77777777" w:rsidTr="00704870">
        <w:trPr>
          <w:trHeight w:val="340"/>
          <w:tblHeader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2B0C3743" w14:textId="178BF3D3" w:rsidR="00E856D1" w:rsidRPr="00524249" w:rsidRDefault="00E856D1" w:rsidP="00A8025A">
            <w:pPr>
              <w:rPr>
                <w:rFonts w:ascii="Arial Narrow" w:hAnsi="Arial Narrow" w:cs="Arial"/>
                <w:b/>
                <w:color w:val="FFFFFF" w:themeColor="background1"/>
              </w:rPr>
            </w:pP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 xml:space="preserve">SECTION </w:t>
            </w:r>
            <w:r w:rsidR="00524249">
              <w:rPr>
                <w:rFonts w:ascii="Arial Narrow" w:hAnsi="Arial Narrow" w:cs="Arial"/>
                <w:b/>
                <w:color w:val="FFFFFF" w:themeColor="background1"/>
              </w:rPr>
              <w:t>F</w:t>
            </w:r>
            <w:r w:rsidRPr="00524249">
              <w:rPr>
                <w:rFonts w:ascii="Arial Narrow" w:hAnsi="Arial Narrow" w:cs="Arial"/>
                <w:b/>
                <w:color w:val="FFFFFF" w:themeColor="background1"/>
              </w:rPr>
              <w:t>: DETAILS AND POINTS CLAIMED UNDER THE RELEVANT CRITERIA</w:t>
            </w:r>
          </w:p>
        </w:tc>
      </w:tr>
      <w:tr w:rsidR="00524249" w:rsidRPr="00524249" w14:paraId="471C18B7" w14:textId="77777777" w:rsidTr="00704870">
        <w:trPr>
          <w:trHeight w:val="340"/>
          <w:tblHeader/>
        </w:trPr>
        <w:tc>
          <w:tcPr>
            <w:tcW w:w="411" w:type="dxa"/>
            <w:vAlign w:val="center"/>
          </w:tcPr>
          <w:p w14:paraId="32A2770E" w14:textId="77777777" w:rsidR="00E856D1" w:rsidRPr="00524249" w:rsidRDefault="00E856D1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001" w:type="dxa"/>
            <w:vAlign w:val="center"/>
          </w:tcPr>
          <w:p w14:paraId="1DBE3006" w14:textId="77777777" w:rsidR="00E856D1" w:rsidRPr="00524249" w:rsidRDefault="00E856D1" w:rsidP="00A8025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92" w:type="dxa"/>
            <w:shd w:val="clear" w:color="auto" w:fill="808080" w:themeFill="background1" w:themeFillShade="80"/>
            <w:vAlign w:val="center"/>
          </w:tcPr>
          <w:p w14:paraId="24452B26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riteria</w:t>
            </w:r>
          </w:p>
        </w:tc>
        <w:tc>
          <w:tcPr>
            <w:tcW w:w="1072" w:type="dxa"/>
            <w:shd w:val="clear" w:color="auto" w:fill="808080" w:themeFill="background1" w:themeFillShade="80"/>
            <w:vAlign w:val="center"/>
          </w:tcPr>
          <w:p w14:paraId="0C9529E6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  <w:p w14:paraId="51750EE8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Claimed</w:t>
            </w:r>
          </w:p>
        </w:tc>
        <w:tc>
          <w:tcPr>
            <w:tcW w:w="909" w:type="dxa"/>
            <w:shd w:val="clear" w:color="auto" w:fill="808080" w:themeFill="background1" w:themeFillShade="80"/>
            <w:vAlign w:val="center"/>
          </w:tcPr>
          <w:p w14:paraId="12C9B685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 xml:space="preserve">Max </w:t>
            </w:r>
          </w:p>
          <w:p w14:paraId="5F6BD6CB" w14:textId="77777777" w:rsidR="00E856D1" w:rsidRPr="00524249" w:rsidRDefault="00E856D1" w:rsidP="00A8025A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oints</w:t>
            </w:r>
          </w:p>
        </w:tc>
      </w:tr>
      <w:tr w:rsidR="00524249" w:rsidRPr="00524249" w14:paraId="37C999C5" w14:textId="77777777" w:rsidTr="00704870">
        <w:trPr>
          <w:trHeight w:val="101"/>
        </w:trPr>
        <w:tc>
          <w:tcPr>
            <w:tcW w:w="411" w:type="dxa"/>
            <w:vMerge w:val="restart"/>
          </w:tcPr>
          <w:p w14:paraId="39F31C4D" w14:textId="387A60DC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h.</w:t>
            </w:r>
          </w:p>
        </w:tc>
        <w:tc>
          <w:tcPr>
            <w:tcW w:w="2001" w:type="dxa"/>
            <w:vMerge w:val="restart"/>
          </w:tcPr>
          <w:p w14:paraId="3E918EC3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Prior education</w:t>
            </w:r>
          </w:p>
          <w:p w14:paraId="711EB20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Cumulative Grade Point Average in highest held degree </w:t>
            </w:r>
          </w:p>
        </w:tc>
        <w:tc>
          <w:tcPr>
            <w:tcW w:w="6092" w:type="dxa"/>
          </w:tcPr>
          <w:p w14:paraId="41A13CB8" w14:textId="2E4C0112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CGPA ≥ 3.8 (</w:t>
            </w:r>
            <w:r w:rsidR="00542E15" w:rsidRPr="00524249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5</w:t>
            </w:r>
            <w:r w:rsidRPr="00524249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sdt>
          <w:sdtPr>
            <w:rPr>
              <w:rFonts w:ascii="Arial Narrow" w:hAnsi="Arial Narrow"/>
              <w:color w:val="000000" w:themeColor="text1"/>
              <w:sz w:val="18"/>
              <w:szCs w:val="18"/>
              <w:lang w:val="en-AU"/>
            </w:rPr>
            <w:id w:val="867415118"/>
            <w:placeholder>
              <w:docPart w:val="F1CA9E77E5804C39AF73929EE67D8CDE"/>
            </w:placeholder>
            <w:showingPlcHdr/>
          </w:sdtPr>
          <w:sdtContent>
            <w:tc>
              <w:tcPr>
                <w:tcW w:w="1072" w:type="dxa"/>
                <w:vMerge w:val="restart"/>
                <w:shd w:val="clear" w:color="auto" w:fill="auto"/>
                <w:vAlign w:val="center"/>
              </w:tcPr>
              <w:p w14:paraId="61A327E6" w14:textId="77777777" w:rsidR="006A6606" w:rsidRPr="00524249" w:rsidRDefault="006A6606" w:rsidP="00BC582E">
                <w:pPr>
                  <w:jc w:val="center"/>
                  <w:rPr>
                    <w:color w:val="000000" w:themeColor="text1"/>
                  </w:rPr>
                </w:pPr>
                <w:r w:rsidRPr="00524249">
                  <w:rPr>
                    <w:rStyle w:val="PlaceholderText"/>
                    <w:rFonts w:ascii="Arial Narrow" w:hAnsi="Arial Narrow"/>
                    <w:color w:val="000000" w:themeColor="text1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tc>
          <w:tcPr>
            <w:tcW w:w="909" w:type="dxa"/>
            <w:vMerge w:val="restart"/>
            <w:vAlign w:val="center"/>
          </w:tcPr>
          <w:p w14:paraId="4B3E8037" w14:textId="6F1937C7" w:rsidR="006A6606" w:rsidRPr="00524249" w:rsidRDefault="00542E15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5</w:t>
            </w:r>
          </w:p>
        </w:tc>
      </w:tr>
      <w:tr w:rsidR="00524249" w:rsidRPr="00524249" w14:paraId="2212FFC5" w14:textId="77777777" w:rsidTr="00704870">
        <w:trPr>
          <w:trHeight w:val="92"/>
        </w:trPr>
        <w:tc>
          <w:tcPr>
            <w:tcW w:w="411" w:type="dxa"/>
            <w:vMerge/>
          </w:tcPr>
          <w:p w14:paraId="4C1CE199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0B078BE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3B8F67F9" w14:textId="2A9371DF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6 ≤ CGPA &lt; 3.8 (</w:t>
            </w:r>
            <w:r w:rsidR="00E94E94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3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07949EBE" w14:textId="288CB778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6B9A85FC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720026A7" w14:textId="77777777" w:rsidTr="00704870">
        <w:trPr>
          <w:trHeight w:val="81"/>
        </w:trPr>
        <w:tc>
          <w:tcPr>
            <w:tcW w:w="411" w:type="dxa"/>
            <w:vMerge/>
            <w:vAlign w:val="center"/>
          </w:tcPr>
          <w:p w14:paraId="4DEAFFB5" w14:textId="77777777" w:rsidR="006A6606" w:rsidRPr="00524249" w:rsidRDefault="006A6606" w:rsidP="00BC582E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4B60A61C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55D15477" w14:textId="6D176E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4 ≤ CGPA &lt; 3.6 (</w:t>
            </w:r>
            <w:r w:rsidR="00E94E94"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2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pts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5AA24055" w14:textId="05D01669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1D8AD453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1741CC55" w14:textId="77777777" w:rsidTr="00704870">
        <w:trPr>
          <w:trHeight w:val="86"/>
        </w:trPr>
        <w:tc>
          <w:tcPr>
            <w:tcW w:w="411" w:type="dxa"/>
            <w:vMerge/>
            <w:vAlign w:val="center"/>
          </w:tcPr>
          <w:p w14:paraId="0AD7BED8" w14:textId="77777777" w:rsidR="006A6606" w:rsidRPr="00524249" w:rsidRDefault="006A6606" w:rsidP="00BC582E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2001" w:type="dxa"/>
            <w:vMerge/>
          </w:tcPr>
          <w:p w14:paraId="11C126C9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  <w:tc>
          <w:tcPr>
            <w:tcW w:w="6092" w:type="dxa"/>
          </w:tcPr>
          <w:p w14:paraId="39F996FB" w14:textId="77777777" w:rsidR="006A6606" w:rsidRPr="00524249" w:rsidRDefault="006A6606" w:rsidP="00BC582E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Academic Performance: 3.1 ≤ CGPA &lt; 3.4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vMerge/>
            <w:shd w:val="clear" w:color="auto" w:fill="auto"/>
            <w:vAlign w:val="center"/>
          </w:tcPr>
          <w:p w14:paraId="3721EA3C" w14:textId="3945F564" w:rsidR="006A6606" w:rsidRPr="00524249" w:rsidRDefault="006A6606" w:rsidP="00BC582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Merge/>
          </w:tcPr>
          <w:p w14:paraId="2B23CB7A" w14:textId="77777777" w:rsidR="006A6606" w:rsidRPr="00524249" w:rsidRDefault="006A6606" w:rsidP="00BC582E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36CFC13C" w14:textId="77777777" w:rsidTr="00704870">
        <w:trPr>
          <w:trHeight w:val="75"/>
        </w:trPr>
        <w:tc>
          <w:tcPr>
            <w:tcW w:w="411" w:type="dxa"/>
          </w:tcPr>
          <w:p w14:paraId="1BECFEB2" w14:textId="76D44868" w:rsidR="00E856D1" w:rsidRPr="00524249" w:rsidRDefault="00E856D1" w:rsidP="00E856D1">
            <w:pPr>
              <w:spacing w:line="280" w:lineRule="exact"/>
              <w:ind w:left="34" w:hanging="34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i</w:t>
            </w:r>
            <w:r w:rsidR="00E60CF3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.</w:t>
            </w:r>
          </w:p>
        </w:tc>
        <w:tc>
          <w:tcPr>
            <w:tcW w:w="2001" w:type="dxa"/>
          </w:tcPr>
          <w:p w14:paraId="6DF3C0D0" w14:textId="77777777" w:rsidR="00E856D1" w:rsidRPr="00524249" w:rsidRDefault="00E856D1" w:rsidP="00A8025A">
            <w:pPr>
              <w:spacing w:line="280" w:lineRule="exact"/>
              <w:ind w:left="34" w:hanging="34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Referee Report</w:t>
            </w:r>
          </w:p>
        </w:tc>
        <w:tc>
          <w:tcPr>
            <w:tcW w:w="6092" w:type="dxa"/>
          </w:tcPr>
          <w:p w14:paraId="3B38D6B6" w14:textId="2BE3BDF8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Application rated as ‘exceptional’ by </w:t>
            </w:r>
            <w:r w:rsidR="0091691C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oth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referees (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val="en-AU"/>
              </w:rPr>
              <w:t>1pt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)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0E91D45E" w14:textId="77777777" w:rsidR="00E856D1" w:rsidRPr="00524249" w:rsidRDefault="00E856D1" w:rsidP="00A8025A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09" w:type="dxa"/>
            <w:vAlign w:val="center"/>
          </w:tcPr>
          <w:p w14:paraId="0B8CE23C" w14:textId="77777777" w:rsidR="00E856D1" w:rsidRPr="00524249" w:rsidRDefault="00E856D1" w:rsidP="00A8025A">
            <w:pPr>
              <w:spacing w:line="280" w:lineRule="exact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1</w:t>
            </w:r>
          </w:p>
        </w:tc>
      </w:tr>
      <w:tr w:rsidR="00524249" w:rsidRPr="00524249" w14:paraId="3F0F8759" w14:textId="77777777" w:rsidTr="00704870">
        <w:trPr>
          <w:trHeight w:val="66"/>
        </w:trPr>
        <w:tc>
          <w:tcPr>
            <w:tcW w:w="411" w:type="dxa"/>
            <w:vAlign w:val="center"/>
          </w:tcPr>
          <w:p w14:paraId="5B34DF6E" w14:textId="77777777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1" w:type="dxa"/>
            <w:vAlign w:val="center"/>
          </w:tcPr>
          <w:p w14:paraId="166C677D" w14:textId="77777777" w:rsidR="00E856D1" w:rsidRPr="00524249" w:rsidRDefault="00E856D1" w:rsidP="00A8025A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6092" w:type="dxa"/>
            <w:vAlign w:val="center"/>
          </w:tcPr>
          <w:p w14:paraId="57CAE8CC" w14:textId="4C2ED378" w:rsidR="00E856D1" w:rsidRPr="00524249" w:rsidRDefault="00E856D1" w:rsidP="00E60CF3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SUBTOTAL</w:t>
            </w:r>
            <w:r w:rsidR="00800FEF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Section D ([Item</w:t>
            </w:r>
            <w:r w:rsidR="008D37A3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s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 xml:space="preserve"> a – </w:t>
            </w:r>
            <w:r w:rsidR="00E60CF3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g</w:t>
            </w:r>
            <w:r w:rsidR="00800FEF" w:rsidRPr="00524249">
              <w:rPr>
                <w:rFonts w:ascii="Arial" w:eastAsia="Times New Roman" w:hAnsi="Arial" w:cs="Arial"/>
                <w:i/>
                <w:color w:val="000000" w:themeColor="text1"/>
                <w:sz w:val="20"/>
                <w:szCs w:val="20"/>
                <w:lang w:val="en-AU"/>
              </w:rPr>
              <w:t>)</w:t>
            </w:r>
          </w:p>
        </w:tc>
        <w:tc>
          <w:tcPr>
            <w:tcW w:w="1981" w:type="dxa"/>
            <w:gridSpan w:val="2"/>
            <w:shd w:val="clear" w:color="auto" w:fill="auto"/>
            <w:vAlign w:val="center"/>
          </w:tcPr>
          <w:p w14:paraId="1E51B167" w14:textId="1ED8CF99" w:rsidR="00E856D1" w:rsidRPr="00524249" w:rsidRDefault="00E856D1" w:rsidP="00E60CF3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="005D6DDC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  </w:t>
            </w: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/ </w:t>
            </w:r>
            <w:r w:rsidR="00542E15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19</w:t>
            </w:r>
          </w:p>
        </w:tc>
      </w:tr>
      <w:tr w:rsidR="00524249" w:rsidRPr="00524249" w14:paraId="4C8085B9" w14:textId="77777777" w:rsidTr="00704870">
        <w:trPr>
          <w:trHeight w:val="57"/>
        </w:trPr>
        <w:tc>
          <w:tcPr>
            <w:tcW w:w="411" w:type="dxa"/>
            <w:vAlign w:val="center"/>
          </w:tcPr>
          <w:p w14:paraId="51C82D62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2001" w:type="dxa"/>
            <w:vAlign w:val="center"/>
          </w:tcPr>
          <w:p w14:paraId="0781F075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  <w:tc>
          <w:tcPr>
            <w:tcW w:w="6092" w:type="dxa"/>
            <w:vAlign w:val="center"/>
          </w:tcPr>
          <w:p w14:paraId="1EF2628B" w14:textId="77777777" w:rsidR="005D6DDC" w:rsidRPr="00524249" w:rsidRDefault="005D6DDC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FINAL TOTAL</w:t>
            </w:r>
          </w:p>
        </w:tc>
        <w:tc>
          <w:tcPr>
            <w:tcW w:w="1981" w:type="dxa"/>
            <w:gridSpan w:val="2"/>
            <w:shd w:val="clear" w:color="auto" w:fill="auto"/>
            <w:vAlign w:val="center"/>
          </w:tcPr>
          <w:p w14:paraId="53BB1E26" w14:textId="41DCD8F8" w:rsidR="005D6DDC" w:rsidRPr="00524249" w:rsidRDefault="005D6DDC" w:rsidP="005D6DD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 xml:space="preserve">      / 2</w:t>
            </w:r>
            <w:r w:rsidR="00542E15" w:rsidRPr="00524249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  <w:t>5</w:t>
            </w:r>
          </w:p>
        </w:tc>
      </w:tr>
      <w:tr w:rsidR="00524249" w:rsidRPr="00524249" w14:paraId="6034CB93" w14:textId="77777777" w:rsidTr="00704870">
        <w:trPr>
          <w:trHeight w:val="340"/>
        </w:trPr>
        <w:tc>
          <w:tcPr>
            <w:tcW w:w="8504" w:type="dxa"/>
            <w:gridSpan w:val="3"/>
            <w:shd w:val="clear" w:color="auto" w:fill="000000" w:themeFill="text1"/>
            <w:vAlign w:val="center"/>
          </w:tcPr>
          <w:p w14:paraId="085B523E" w14:textId="05E1A440" w:rsidR="00524249" w:rsidRPr="00524249" w:rsidRDefault="00192724" w:rsidP="005D6DDC">
            <w:pPr>
              <w:spacing w:line="280" w:lineRule="exact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SOR </w:t>
            </w:r>
            <w:r w:rsid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DMIN VERIFICATION</w:t>
            </w:r>
          </w:p>
        </w:tc>
        <w:tc>
          <w:tcPr>
            <w:tcW w:w="1981" w:type="dxa"/>
            <w:gridSpan w:val="2"/>
            <w:shd w:val="clear" w:color="auto" w:fill="000000" w:themeFill="text1"/>
            <w:vAlign w:val="center"/>
          </w:tcPr>
          <w:p w14:paraId="326ED02B" w14:textId="77777777" w:rsidR="00524249" w:rsidRPr="00524249" w:rsidRDefault="00524249" w:rsidP="005D6DDC">
            <w:pPr>
              <w:spacing w:line="280" w:lineRule="exact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</w:p>
        </w:tc>
      </w:tr>
      <w:tr w:rsidR="00524249" w:rsidRPr="00524249" w14:paraId="226B3607" w14:textId="77777777" w:rsidTr="00704870">
        <w:trPr>
          <w:trHeight w:val="987"/>
        </w:trPr>
        <w:tc>
          <w:tcPr>
            <w:tcW w:w="10485" w:type="dxa"/>
            <w:gridSpan w:val="5"/>
            <w:vAlign w:val="center"/>
          </w:tcPr>
          <w:p w14:paraId="6472AAF4" w14:textId="77777777" w:rsidR="005D6DDC" w:rsidRPr="00524249" w:rsidRDefault="005D6DDC" w:rsidP="005D6DDC">
            <w:pPr>
              <w:spacing w:before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o the claims in this form match evidence provided in the appendices and/or the CV and documentation submitted with the application form?</w:t>
            </w:r>
          </w:p>
          <w:p w14:paraId="1E1549B4" w14:textId="77777777" w:rsidR="005D6DDC" w:rsidRPr="00524249" w:rsidRDefault="005D6DDC" w:rsidP="005D6DDC">
            <w:pPr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1B949EB" w14:textId="77777777" w:rsidR="005D6DDC" w:rsidRPr="00524249" w:rsidRDefault="005D6DDC" w:rsidP="005D6DD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Yes</w:t>
            </w:r>
          </w:p>
          <w:p w14:paraId="6AFA6114" w14:textId="56A05118" w:rsidR="005D6DDC" w:rsidRPr="00524249" w:rsidRDefault="005D6DDC" w:rsidP="004375F9">
            <w:pPr>
              <w:pStyle w:val="ListParagraph"/>
              <w:numPr>
                <w:ilvl w:val="0"/>
                <w:numId w:val="3"/>
              </w:numPr>
              <w:spacing w:after="120"/>
              <w:ind w:left="714" w:hanging="357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n-AU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.  If No, please comment: </w:t>
            </w:r>
          </w:p>
        </w:tc>
      </w:tr>
      <w:tr w:rsidR="00524249" w:rsidRPr="00524249" w14:paraId="11798F7B" w14:textId="77777777" w:rsidTr="00704870">
        <w:trPr>
          <w:trHeight w:val="112"/>
        </w:trPr>
        <w:tc>
          <w:tcPr>
            <w:tcW w:w="2412" w:type="dxa"/>
            <w:gridSpan w:val="2"/>
            <w:vAlign w:val="center"/>
          </w:tcPr>
          <w:p w14:paraId="06046477" w14:textId="63A4CA79" w:rsidR="005D6DDC" w:rsidRPr="00524249" w:rsidRDefault="005D6DDC" w:rsidP="005D6DDC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Verified</w:t>
            </w:r>
            <w:r w:rsidR="00E94E94"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</w:t>
            </w: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by:</w:t>
            </w:r>
          </w:p>
        </w:tc>
        <w:tc>
          <w:tcPr>
            <w:tcW w:w="8073" w:type="dxa"/>
            <w:gridSpan w:val="3"/>
            <w:vAlign w:val="center"/>
          </w:tcPr>
          <w:p w14:paraId="130EA266" w14:textId="77777777" w:rsidR="005D6DDC" w:rsidRPr="00524249" w:rsidRDefault="005D6DDC" w:rsidP="005D6DDC">
            <w:pPr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  <w:p w14:paraId="40E44D62" w14:textId="4AE88B09" w:rsidR="005D6DDC" w:rsidRPr="00524249" w:rsidRDefault="00542E15" w:rsidP="00704870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 xml:space="preserve">                                                                    Date:</w:t>
            </w:r>
          </w:p>
        </w:tc>
      </w:tr>
      <w:tr w:rsidR="00524249" w:rsidRPr="00524249" w14:paraId="6577E98C" w14:textId="77777777" w:rsidTr="00704870">
        <w:trPr>
          <w:trHeight w:val="469"/>
        </w:trPr>
        <w:tc>
          <w:tcPr>
            <w:tcW w:w="2412" w:type="dxa"/>
            <w:gridSpan w:val="2"/>
            <w:vAlign w:val="center"/>
          </w:tcPr>
          <w:p w14:paraId="3DB842ED" w14:textId="60F4A504" w:rsidR="00E94E94" w:rsidRPr="00524249" w:rsidRDefault="00E94E94" w:rsidP="005D6DDC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  <w:r w:rsidRPr="00524249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  <w:t>Comments:</w:t>
            </w:r>
          </w:p>
        </w:tc>
        <w:tc>
          <w:tcPr>
            <w:tcW w:w="8073" w:type="dxa"/>
            <w:gridSpan w:val="3"/>
            <w:vAlign w:val="center"/>
          </w:tcPr>
          <w:p w14:paraId="60EC54A3" w14:textId="77777777" w:rsidR="00E94E94" w:rsidRPr="00524249" w:rsidRDefault="00E94E94" w:rsidP="005D6DDC">
            <w:pPr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AU"/>
              </w:rPr>
            </w:pPr>
          </w:p>
        </w:tc>
      </w:tr>
      <w:tr w:rsidR="00524249" w:rsidRPr="00524249" w14:paraId="2876932A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3EB45D93" w14:textId="5D26FBAC" w:rsidR="001E0257" w:rsidRPr="00524249" w:rsidRDefault="001E0257" w:rsidP="00A8025A">
            <w:pPr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ACULTY RECOMMENDATION</w:t>
            </w:r>
          </w:p>
        </w:tc>
      </w:tr>
      <w:tr w:rsidR="00524249" w:rsidRPr="00524249" w14:paraId="51589938" w14:textId="77777777" w:rsidTr="00704870">
        <w:tblPrEx>
          <w:jc w:val="center"/>
        </w:tblPrEx>
        <w:trPr>
          <w:trHeight w:val="465"/>
          <w:jc w:val="center"/>
        </w:trPr>
        <w:tc>
          <w:tcPr>
            <w:tcW w:w="10485" w:type="dxa"/>
            <w:gridSpan w:val="5"/>
            <w:vAlign w:val="center"/>
          </w:tcPr>
          <w:p w14:paraId="24F11FAB" w14:textId="4B06B4D6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Comments:</w:t>
            </w:r>
          </w:p>
        </w:tc>
      </w:tr>
      <w:tr w:rsidR="00524249" w:rsidRPr="00524249" w14:paraId="6219ABAF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vAlign w:val="center"/>
          </w:tcPr>
          <w:p w14:paraId="08593A2E" w14:textId="5B544504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: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="00A67657"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              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Date:</w:t>
            </w:r>
          </w:p>
        </w:tc>
      </w:tr>
      <w:tr w:rsidR="00524249" w:rsidRPr="00524249" w14:paraId="3EFA7A5B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shd w:val="clear" w:color="auto" w:fill="000000" w:themeFill="text1"/>
            <w:vAlign w:val="center"/>
          </w:tcPr>
          <w:p w14:paraId="799E0A35" w14:textId="59C96092" w:rsidR="003B723A" w:rsidRPr="00524249" w:rsidRDefault="003B723A" w:rsidP="003B723A">
            <w:pPr>
              <w:jc w:val="both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PPROVAL BY DIRECTOR, </w:t>
            </w:r>
            <w:r w:rsidR="00A67657" w:rsidRPr="00524249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HOOL OF RESEARCH</w:t>
            </w:r>
          </w:p>
        </w:tc>
      </w:tr>
      <w:tr w:rsidR="00524249" w:rsidRPr="00524249" w14:paraId="144F80F4" w14:textId="77777777" w:rsidTr="00704870">
        <w:tblPrEx>
          <w:jc w:val="center"/>
        </w:tblPrEx>
        <w:trPr>
          <w:trHeight w:val="340"/>
          <w:jc w:val="center"/>
        </w:trPr>
        <w:tc>
          <w:tcPr>
            <w:tcW w:w="10485" w:type="dxa"/>
            <w:gridSpan w:val="5"/>
            <w:vAlign w:val="center"/>
          </w:tcPr>
          <w:p w14:paraId="5240A039" w14:textId="40CDE41A" w:rsidR="00E94E94" w:rsidRPr="00524249" w:rsidRDefault="00E94E94" w:rsidP="003B723A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Fee Waiver (%):</w:t>
            </w:r>
          </w:p>
        </w:tc>
      </w:tr>
      <w:tr w:rsidR="00704870" w:rsidRPr="00524249" w14:paraId="76CF358B" w14:textId="77777777" w:rsidTr="00704870">
        <w:tblPrEx>
          <w:jc w:val="center"/>
        </w:tblPrEx>
        <w:trPr>
          <w:trHeight w:val="408"/>
          <w:jc w:val="center"/>
        </w:trPr>
        <w:tc>
          <w:tcPr>
            <w:tcW w:w="10485" w:type="dxa"/>
            <w:gridSpan w:val="5"/>
            <w:vAlign w:val="center"/>
          </w:tcPr>
          <w:p w14:paraId="632AAA2C" w14:textId="10ADE9BF" w:rsidR="003B723A" w:rsidRPr="00524249" w:rsidRDefault="003B723A" w:rsidP="00704870">
            <w:pPr>
              <w:spacing w:before="120" w:after="120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>Signature:</w:t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</w:r>
            <w:r w:rsidRPr="00524249">
              <w:rPr>
                <w:rFonts w:ascii="Arial" w:hAnsi="Arial" w:cs="Arial"/>
                <w:color w:val="000000" w:themeColor="text1"/>
                <w:sz w:val="18"/>
                <w:szCs w:val="18"/>
              </w:rPr>
              <w:tab/>
              <w:t>Date:</w:t>
            </w:r>
          </w:p>
        </w:tc>
      </w:tr>
    </w:tbl>
    <w:p w14:paraId="24C1D281" w14:textId="68772AD7" w:rsidR="004E1F85" w:rsidRPr="00524249" w:rsidRDefault="004E1F85" w:rsidP="004E1F85">
      <w:pPr>
        <w:tabs>
          <w:tab w:val="left" w:pos="8891"/>
        </w:tabs>
        <w:rPr>
          <w:color w:val="000000" w:themeColor="text1"/>
          <w:lang w:val="en-AU"/>
        </w:rPr>
      </w:pPr>
    </w:p>
    <w:sectPr w:rsidR="004E1F85" w:rsidRPr="00524249" w:rsidSect="006676E2">
      <w:headerReference w:type="default" r:id="rId8"/>
      <w:footerReference w:type="default" r:id="rId9"/>
      <w:pgSz w:w="11906" w:h="16838"/>
      <w:pgMar w:top="1811" w:right="720" w:bottom="720" w:left="720" w:header="426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751D9" w14:textId="77777777" w:rsidR="0025464B" w:rsidRDefault="0025464B" w:rsidP="00911365">
      <w:pPr>
        <w:spacing w:after="0" w:line="240" w:lineRule="auto"/>
      </w:pPr>
      <w:r>
        <w:separator/>
      </w:r>
    </w:p>
  </w:endnote>
  <w:endnote w:type="continuationSeparator" w:id="0">
    <w:p w14:paraId="54AB7BB8" w14:textId="77777777" w:rsidR="0025464B" w:rsidRDefault="0025464B" w:rsidP="00911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BC52A" w14:textId="77777777" w:rsidR="00766608" w:rsidRPr="006676E2" w:rsidRDefault="00766608" w:rsidP="00DF49A8">
    <w:pPr>
      <w:pStyle w:val="Footer"/>
      <w:pBdr>
        <w:bottom w:val="single" w:sz="12" w:space="1" w:color="auto"/>
      </w:pBdr>
      <w:rPr>
        <w:rFonts w:ascii="Arial Narrow" w:hAnsi="Arial Narrow"/>
        <w:b/>
        <w:sz w:val="10"/>
        <w:szCs w:val="10"/>
      </w:rPr>
    </w:pPr>
  </w:p>
  <w:p w14:paraId="14E7A4F1" w14:textId="1E314439" w:rsidR="00911365" w:rsidRPr="00766608" w:rsidRDefault="00A67657" w:rsidP="007B419D">
    <w:pPr>
      <w:pStyle w:val="Footer"/>
      <w:tabs>
        <w:tab w:val="clear" w:pos="9026"/>
      </w:tabs>
      <w:rPr>
        <w:rFonts w:ascii="Arial Narrow" w:hAnsi="Arial Narrow"/>
        <w:sz w:val="20"/>
        <w:szCs w:val="20"/>
      </w:rPr>
    </w:pPr>
    <w:r>
      <w:rPr>
        <w:rFonts w:ascii="Arial Narrow" w:hAnsi="Arial Narrow"/>
        <w:b/>
        <w:sz w:val="20"/>
        <w:szCs w:val="20"/>
      </w:rPr>
      <w:t>S</w:t>
    </w:r>
    <w:r w:rsidR="00B10AC9">
      <w:rPr>
        <w:rFonts w:ascii="Arial Narrow" w:hAnsi="Arial Narrow"/>
        <w:b/>
        <w:sz w:val="20"/>
        <w:szCs w:val="20"/>
      </w:rPr>
      <w:t>o</w:t>
    </w:r>
    <w:r>
      <w:rPr>
        <w:rFonts w:ascii="Arial Narrow" w:hAnsi="Arial Narrow"/>
        <w:b/>
        <w:sz w:val="20"/>
        <w:szCs w:val="20"/>
      </w:rPr>
      <w:t>R</w:t>
    </w:r>
    <w:r w:rsidR="0003162C">
      <w:rPr>
        <w:rFonts w:ascii="Arial Narrow" w:hAnsi="Arial Narrow"/>
        <w:b/>
        <w:sz w:val="20"/>
        <w:szCs w:val="20"/>
      </w:rPr>
      <w:t xml:space="preserve"> – Application for </w:t>
    </w:r>
    <w:r w:rsidR="00B10AC9">
      <w:rPr>
        <w:rFonts w:ascii="Arial Narrow" w:hAnsi="Arial Narrow"/>
        <w:b/>
        <w:sz w:val="20"/>
        <w:szCs w:val="20"/>
      </w:rPr>
      <w:t>Scholarship</w:t>
    </w:r>
    <w:r w:rsidR="00911365" w:rsidRPr="00766608">
      <w:rPr>
        <w:rFonts w:ascii="Arial Narrow" w:hAnsi="Arial Narrow"/>
        <w:sz w:val="20"/>
        <w:szCs w:val="20"/>
      </w:rPr>
      <w:tab/>
    </w:r>
    <w:r w:rsidR="00911365" w:rsidRPr="00766608">
      <w:rPr>
        <w:rFonts w:ascii="Arial Narrow" w:hAnsi="Arial Narrow"/>
        <w:sz w:val="20"/>
        <w:szCs w:val="20"/>
      </w:rPr>
      <w:tab/>
      <w:t xml:space="preserve">  </w:t>
    </w:r>
    <w:sdt>
      <w:sdtPr>
        <w:rPr>
          <w:rFonts w:ascii="Arial Narrow" w:hAnsi="Arial Narrow"/>
          <w:sz w:val="20"/>
          <w:szCs w:val="20"/>
        </w:rPr>
        <w:id w:val="1041087537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 Narrow" w:hAnsi="Arial Narrow"/>
              <w:sz w:val="20"/>
              <w:szCs w:val="20"/>
            </w:rPr>
            <w:id w:val="860082579"/>
            <w:docPartObj>
              <w:docPartGallery w:val="Page Numbers (Top of Page)"/>
              <w:docPartUnique/>
            </w:docPartObj>
          </w:sdtPr>
          <w:sdtContent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sz w:val="20"/>
                <w:szCs w:val="20"/>
              </w:rPr>
              <w:tab/>
            </w:r>
            <w:r w:rsidR="00911365" w:rsidRPr="00766608">
              <w:rPr>
                <w:rFonts w:ascii="Arial Narrow" w:hAnsi="Arial Narrow"/>
                <w:sz w:val="20"/>
                <w:szCs w:val="20"/>
              </w:rPr>
              <w:t xml:space="preserve">Page 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PAGE </w:instrTex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9786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2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="00911365" w:rsidRPr="00766608">
              <w:rPr>
                <w:rFonts w:ascii="Arial Narrow" w:hAnsi="Arial Narrow"/>
                <w:sz w:val="20"/>
                <w:szCs w:val="20"/>
              </w:rPr>
              <w:t xml:space="preserve"> of 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NUMPAGES  </w:instrTex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9786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3</w:t>
            </w:r>
            <w:r w:rsidR="00911365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="00DF49A8" w:rsidRPr="0076660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 w:rsidR="007B419D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           </w:t>
            </w:r>
            <w:r w:rsidR="00DF49A8" w:rsidRPr="007B419D">
              <w:rPr>
                <w:rFonts w:ascii="Arial Narrow" w:hAnsi="Arial Narrow"/>
                <w:bCs/>
                <w:sz w:val="18"/>
                <w:szCs w:val="18"/>
              </w:rPr>
              <w:t xml:space="preserve">Version </w:t>
            </w:r>
            <w:r w:rsidR="00684322">
              <w:rPr>
                <w:rFonts w:ascii="Arial Narrow" w:hAnsi="Arial Narrow"/>
                <w:bCs/>
                <w:sz w:val="18"/>
                <w:szCs w:val="18"/>
              </w:rPr>
              <w:t>5 July</w:t>
            </w:r>
            <w:r w:rsidR="00B10AC9">
              <w:rPr>
                <w:rFonts w:ascii="Arial Narrow" w:hAnsi="Arial Narrow"/>
                <w:bCs/>
                <w:sz w:val="18"/>
                <w:szCs w:val="18"/>
              </w:rPr>
              <w:t xml:space="preserve"> 202</w:t>
            </w:r>
            <w:r w:rsidR="00684322">
              <w:rPr>
                <w:rFonts w:ascii="Arial Narrow" w:hAnsi="Arial Narrow"/>
                <w:bCs/>
                <w:sz w:val="18"/>
                <w:szCs w:val="18"/>
              </w:rPr>
              <w:t>2</w:t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  <w:t xml:space="preserve">    </w:t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</w:r>
            <w:r w:rsidR="007B419D">
              <w:rPr>
                <w:rFonts w:ascii="Arial Narrow" w:hAnsi="Arial Narrow"/>
                <w:bCs/>
                <w:sz w:val="20"/>
                <w:szCs w:val="20"/>
              </w:rPr>
              <w:tab/>
              <w:t xml:space="preserve">           </w:t>
            </w:r>
            <w:r w:rsidR="007B419D" w:rsidRPr="007B419D">
              <w:rPr>
                <w:rFonts w:ascii="Arial Narrow" w:hAnsi="Arial Narrow"/>
                <w:b/>
                <w:bCs/>
                <w:sz w:val="18"/>
                <w:szCs w:val="18"/>
              </w:rPr>
              <w:t>Please print double sided</w:t>
            </w:r>
          </w:sdtContent>
        </w:sdt>
      </w:sdtContent>
    </w:sdt>
  </w:p>
  <w:p w14:paraId="15AF6C5F" w14:textId="77777777" w:rsidR="00911365" w:rsidRDefault="009113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1E8F5" w14:textId="77777777" w:rsidR="0025464B" w:rsidRDefault="0025464B" w:rsidP="00911365">
      <w:pPr>
        <w:spacing w:after="0" w:line="240" w:lineRule="auto"/>
      </w:pPr>
      <w:r>
        <w:separator/>
      </w:r>
    </w:p>
  </w:footnote>
  <w:footnote w:type="continuationSeparator" w:id="0">
    <w:p w14:paraId="0211EEB9" w14:textId="77777777" w:rsidR="0025464B" w:rsidRDefault="0025464B" w:rsidP="00911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3240E" w14:textId="6F412ED4" w:rsidR="00DF49A8" w:rsidRDefault="0027022E">
    <w:pPr>
      <w:pStyle w:val="Header"/>
    </w:pPr>
    <w:r>
      <w:rPr>
        <w:noProof/>
        <w:lang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83609C" wp14:editId="3C1E0C93">
              <wp:simplePos x="0" y="0"/>
              <wp:positionH relativeFrom="column">
                <wp:posOffset>1713244</wp:posOffset>
              </wp:positionH>
              <wp:positionV relativeFrom="paragraph">
                <wp:posOffset>10844</wp:posOffset>
              </wp:positionV>
              <wp:extent cx="4139921" cy="785826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9921" cy="785826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12700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75D76D" w14:textId="5A819FE5" w:rsidR="00DF49A8" w:rsidRDefault="00A67657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School of Research</w:t>
                          </w:r>
                        </w:p>
                        <w:p w14:paraId="19D64618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4C4BC3DC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11A5B128" w14:textId="77777777" w:rsidR="00DF49A8" w:rsidRDefault="00DF49A8" w:rsidP="00DF49A8">
                          <w:pPr>
                            <w:spacing w:after="0" w:line="240" w:lineRule="auto"/>
                            <w:rPr>
                              <w:rFonts w:ascii="Arial Narrow" w:hAnsi="Arial Narrow"/>
                              <w:sz w:val="6"/>
                              <w:szCs w:val="6"/>
                            </w:rPr>
                          </w:pPr>
                        </w:p>
                        <w:p w14:paraId="1C8A0408" w14:textId="32CD682A" w:rsidR="00DF49A8" w:rsidRPr="00DF49A8" w:rsidRDefault="000D2F0A" w:rsidP="000D2F0A">
                          <w:pPr>
                            <w:spacing w:after="0" w:line="240" w:lineRule="auto"/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</w:pPr>
                          <w:r w:rsidRPr="000D2F0A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>Applicatio</w:t>
                          </w:r>
                          <w:r w:rsidR="00891448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 xml:space="preserve">n for </w:t>
                          </w:r>
                          <w:r w:rsidR="00B10AC9">
                            <w:rPr>
                              <w:rFonts w:ascii="Arial Narrow" w:hAnsi="Arial Narrow"/>
                              <w:b/>
                              <w:sz w:val="28"/>
                              <w:szCs w:val="28"/>
                            </w:rPr>
                            <w:t>Scholarship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8360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4.9pt;margin-top:.85pt;width:326pt;height:6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" stroked="f" strokeweight="1pt">
              <v:fill opacity="0"/>
              <v:textbox>
                <w:txbxContent>
                  <w:p w14:paraId="4E75D76D" w14:textId="5A819FE5" w:rsidR="00DF49A8" w:rsidRDefault="00A67657" w:rsidP="00DF49A8">
                    <w:pPr>
                      <w:spacing w:after="0" w:line="240" w:lineRule="auto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School of Research</w:t>
                    </w:r>
                  </w:p>
                  <w:p w14:paraId="19D64618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4C4BC3DC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11A5B128" w14:textId="77777777" w:rsidR="00DF49A8" w:rsidRDefault="00DF49A8" w:rsidP="00DF49A8">
                    <w:pPr>
                      <w:spacing w:after="0" w:line="240" w:lineRule="auto"/>
                      <w:rPr>
                        <w:rFonts w:ascii="Arial Narrow" w:hAnsi="Arial Narrow"/>
                        <w:sz w:val="6"/>
                        <w:szCs w:val="6"/>
                      </w:rPr>
                    </w:pPr>
                  </w:p>
                  <w:p w14:paraId="1C8A0408" w14:textId="32CD682A" w:rsidR="00DF49A8" w:rsidRPr="00DF49A8" w:rsidRDefault="000D2F0A" w:rsidP="000D2F0A">
                    <w:pPr>
                      <w:spacing w:after="0" w:line="240" w:lineRule="auto"/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</w:pPr>
                    <w:r w:rsidRPr="000D2F0A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>Applicatio</w:t>
                    </w:r>
                    <w:r w:rsidR="00891448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 xml:space="preserve">n for </w:t>
                    </w:r>
                    <w:r w:rsidR="00B10AC9">
                      <w:rPr>
                        <w:rFonts w:ascii="Arial Narrow" w:hAnsi="Arial Narrow"/>
                        <w:b/>
                        <w:sz w:val="28"/>
                        <w:szCs w:val="28"/>
                      </w:rPr>
                      <w:t>Scholarship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MY"/>
      </w:rPr>
      <w:drawing>
        <wp:anchor distT="0" distB="0" distL="114300" distR="114300" simplePos="0" relativeHeight="251661312" behindDoc="0" locked="0" layoutInCell="1" allowOverlap="1" wp14:anchorId="2000D272" wp14:editId="3D65B474">
          <wp:simplePos x="0" y="0"/>
          <wp:positionH relativeFrom="column">
            <wp:posOffset>106070</wp:posOffset>
          </wp:positionH>
          <wp:positionV relativeFrom="paragraph">
            <wp:posOffset>8818</wp:posOffset>
          </wp:positionV>
          <wp:extent cx="1603301" cy="780004"/>
          <wp:effectExtent l="0" t="0" r="0" b="1270"/>
          <wp:wrapNone/>
          <wp:docPr id="1" name="Picture 1" descr="C:\Users\cunggas\Desktop\Forms\New Form\SUTS_logo_horizontal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cunggas\Desktop\Forms\New Form\SUTS_logo_horizontal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01" cy="780004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4ACAEECC" w14:textId="77777777" w:rsidR="00DF49A8" w:rsidRPr="00DF49A8" w:rsidRDefault="00DF49A8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A4FD1"/>
    <w:multiLevelType w:val="hybridMultilevel"/>
    <w:tmpl w:val="6C4AD9F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52200"/>
    <w:multiLevelType w:val="hybridMultilevel"/>
    <w:tmpl w:val="35AC9618"/>
    <w:lvl w:ilvl="0" w:tplc="4EAA668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D6B1B"/>
    <w:multiLevelType w:val="hybridMultilevel"/>
    <w:tmpl w:val="8290728A"/>
    <w:lvl w:ilvl="0" w:tplc="EE1EBA5A"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Arial"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A4635E"/>
    <w:multiLevelType w:val="hybridMultilevel"/>
    <w:tmpl w:val="35AC9618"/>
    <w:lvl w:ilvl="0" w:tplc="4EAA668A">
      <w:start w:val="1"/>
      <w:numFmt w:val="bullet"/>
      <w:lvlText w:val="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289385">
    <w:abstractNumId w:val="0"/>
  </w:num>
  <w:num w:numId="2" w16cid:durableId="1632128383">
    <w:abstractNumId w:val="3"/>
  </w:num>
  <w:num w:numId="3" w16cid:durableId="754517614">
    <w:abstractNumId w:val="1"/>
  </w:num>
  <w:num w:numId="4" w16cid:durableId="2067530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zEzMzE1MTK1NLZU0lEKTi0uzszPAykwqgUA15RCfywAAAA="/>
  </w:docVars>
  <w:rsids>
    <w:rsidRoot w:val="00FD032D"/>
    <w:rsid w:val="000036E5"/>
    <w:rsid w:val="00014419"/>
    <w:rsid w:val="00021CEB"/>
    <w:rsid w:val="0003162C"/>
    <w:rsid w:val="00057618"/>
    <w:rsid w:val="00070227"/>
    <w:rsid w:val="000837F0"/>
    <w:rsid w:val="00097157"/>
    <w:rsid w:val="000C453A"/>
    <w:rsid w:val="000D2F0A"/>
    <w:rsid w:val="000F7698"/>
    <w:rsid w:val="00106621"/>
    <w:rsid w:val="001363A7"/>
    <w:rsid w:val="001418AD"/>
    <w:rsid w:val="001431F6"/>
    <w:rsid w:val="0015018E"/>
    <w:rsid w:val="00192724"/>
    <w:rsid w:val="0019786A"/>
    <w:rsid w:val="001A28CF"/>
    <w:rsid w:val="001C6B33"/>
    <w:rsid w:val="001D7562"/>
    <w:rsid w:val="001E0257"/>
    <w:rsid w:val="0021776C"/>
    <w:rsid w:val="00226C73"/>
    <w:rsid w:val="002322DC"/>
    <w:rsid w:val="0025464B"/>
    <w:rsid w:val="0027022E"/>
    <w:rsid w:val="00287585"/>
    <w:rsid w:val="002979AC"/>
    <w:rsid w:val="002D1713"/>
    <w:rsid w:val="002D7F1D"/>
    <w:rsid w:val="00305244"/>
    <w:rsid w:val="00305521"/>
    <w:rsid w:val="00326485"/>
    <w:rsid w:val="00341613"/>
    <w:rsid w:val="0034234C"/>
    <w:rsid w:val="00356970"/>
    <w:rsid w:val="00386BB3"/>
    <w:rsid w:val="003B723A"/>
    <w:rsid w:val="003C3680"/>
    <w:rsid w:val="003D50D5"/>
    <w:rsid w:val="00403EAE"/>
    <w:rsid w:val="00412254"/>
    <w:rsid w:val="00412E3F"/>
    <w:rsid w:val="004375F9"/>
    <w:rsid w:val="00480EAB"/>
    <w:rsid w:val="004A06D7"/>
    <w:rsid w:val="004C1559"/>
    <w:rsid w:val="004C61A0"/>
    <w:rsid w:val="004C6A9C"/>
    <w:rsid w:val="004E1F85"/>
    <w:rsid w:val="004E5516"/>
    <w:rsid w:val="004E79B2"/>
    <w:rsid w:val="0051048E"/>
    <w:rsid w:val="00524249"/>
    <w:rsid w:val="00542E15"/>
    <w:rsid w:val="005460F8"/>
    <w:rsid w:val="00567979"/>
    <w:rsid w:val="0059384E"/>
    <w:rsid w:val="005A4C7A"/>
    <w:rsid w:val="005B0E35"/>
    <w:rsid w:val="005C1543"/>
    <w:rsid w:val="005D61A9"/>
    <w:rsid w:val="005D6DDC"/>
    <w:rsid w:val="005F08FD"/>
    <w:rsid w:val="0060193F"/>
    <w:rsid w:val="00605A14"/>
    <w:rsid w:val="00613E9E"/>
    <w:rsid w:val="006427AD"/>
    <w:rsid w:val="00661DB3"/>
    <w:rsid w:val="006676E2"/>
    <w:rsid w:val="00684322"/>
    <w:rsid w:val="006A6606"/>
    <w:rsid w:val="006D0729"/>
    <w:rsid w:val="006F1B49"/>
    <w:rsid w:val="00702B78"/>
    <w:rsid w:val="00704870"/>
    <w:rsid w:val="0074364D"/>
    <w:rsid w:val="00753D5A"/>
    <w:rsid w:val="007555EE"/>
    <w:rsid w:val="00766608"/>
    <w:rsid w:val="007845F6"/>
    <w:rsid w:val="007A1A52"/>
    <w:rsid w:val="007B419D"/>
    <w:rsid w:val="007C1A7F"/>
    <w:rsid w:val="007C57C4"/>
    <w:rsid w:val="007D19D0"/>
    <w:rsid w:val="007F7A2D"/>
    <w:rsid w:val="00800FEF"/>
    <w:rsid w:val="00851881"/>
    <w:rsid w:val="00860B67"/>
    <w:rsid w:val="00874265"/>
    <w:rsid w:val="00886CD1"/>
    <w:rsid w:val="00891448"/>
    <w:rsid w:val="00892024"/>
    <w:rsid w:val="008C0B46"/>
    <w:rsid w:val="008D37A3"/>
    <w:rsid w:val="008E05DB"/>
    <w:rsid w:val="008E4438"/>
    <w:rsid w:val="008E7096"/>
    <w:rsid w:val="00911365"/>
    <w:rsid w:val="0091691C"/>
    <w:rsid w:val="00924C06"/>
    <w:rsid w:val="0093586B"/>
    <w:rsid w:val="009741AD"/>
    <w:rsid w:val="009754A6"/>
    <w:rsid w:val="009D7F73"/>
    <w:rsid w:val="00A0002A"/>
    <w:rsid w:val="00A007A7"/>
    <w:rsid w:val="00A54A1F"/>
    <w:rsid w:val="00A67657"/>
    <w:rsid w:val="00A82A65"/>
    <w:rsid w:val="00AD2788"/>
    <w:rsid w:val="00B10AC9"/>
    <w:rsid w:val="00B23BF5"/>
    <w:rsid w:val="00B242DE"/>
    <w:rsid w:val="00B733C0"/>
    <w:rsid w:val="00B911A3"/>
    <w:rsid w:val="00BC64C4"/>
    <w:rsid w:val="00BD31F2"/>
    <w:rsid w:val="00BD6E14"/>
    <w:rsid w:val="00BE0CB2"/>
    <w:rsid w:val="00C10845"/>
    <w:rsid w:val="00C20510"/>
    <w:rsid w:val="00C41E08"/>
    <w:rsid w:val="00C5356C"/>
    <w:rsid w:val="00CA2AD8"/>
    <w:rsid w:val="00CA3D4D"/>
    <w:rsid w:val="00CD4A7D"/>
    <w:rsid w:val="00CD7C95"/>
    <w:rsid w:val="00D17258"/>
    <w:rsid w:val="00D32EA6"/>
    <w:rsid w:val="00D42E76"/>
    <w:rsid w:val="00D60144"/>
    <w:rsid w:val="00D62F0E"/>
    <w:rsid w:val="00D75394"/>
    <w:rsid w:val="00D93FB7"/>
    <w:rsid w:val="00DC3480"/>
    <w:rsid w:val="00DD2559"/>
    <w:rsid w:val="00DF49A8"/>
    <w:rsid w:val="00E07F97"/>
    <w:rsid w:val="00E103BD"/>
    <w:rsid w:val="00E36F14"/>
    <w:rsid w:val="00E471B7"/>
    <w:rsid w:val="00E60CF3"/>
    <w:rsid w:val="00E856D1"/>
    <w:rsid w:val="00E90560"/>
    <w:rsid w:val="00E90D71"/>
    <w:rsid w:val="00E94E94"/>
    <w:rsid w:val="00E965C7"/>
    <w:rsid w:val="00EC042D"/>
    <w:rsid w:val="00EC575D"/>
    <w:rsid w:val="00EE3FAE"/>
    <w:rsid w:val="00F504A3"/>
    <w:rsid w:val="00F673B7"/>
    <w:rsid w:val="00F8404D"/>
    <w:rsid w:val="00F9718C"/>
    <w:rsid w:val="00FA3D32"/>
    <w:rsid w:val="00FB6733"/>
    <w:rsid w:val="00FD032D"/>
    <w:rsid w:val="00FD6A72"/>
    <w:rsid w:val="00FE1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DF86B"/>
  <w15:docId w15:val="{0ED447D0-A435-4271-B30F-7959C63B2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4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03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D032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3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32D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FD032D"/>
    <w:rPr>
      <w:rFonts w:ascii="Arial Narrow" w:hAnsi="Arial Narrow"/>
      <w:sz w:val="18"/>
    </w:rPr>
  </w:style>
  <w:style w:type="paragraph" w:styleId="Header">
    <w:name w:val="header"/>
    <w:basedOn w:val="Normal"/>
    <w:link w:val="HeaderChar"/>
    <w:uiPriority w:val="99"/>
    <w:unhideWhenUsed/>
    <w:rsid w:val="00911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365"/>
  </w:style>
  <w:style w:type="paragraph" w:styleId="Footer">
    <w:name w:val="footer"/>
    <w:basedOn w:val="Normal"/>
    <w:link w:val="FooterChar"/>
    <w:uiPriority w:val="99"/>
    <w:unhideWhenUsed/>
    <w:rsid w:val="00911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365"/>
  </w:style>
  <w:style w:type="character" w:customStyle="1" w:styleId="Style2">
    <w:name w:val="Style2"/>
    <w:basedOn w:val="DefaultParagraphFont"/>
    <w:uiPriority w:val="1"/>
    <w:rsid w:val="00CA2AD8"/>
    <w:rPr>
      <w:color w:val="auto"/>
    </w:rPr>
  </w:style>
  <w:style w:type="character" w:styleId="Hyperlink">
    <w:name w:val="Hyperlink"/>
    <w:basedOn w:val="DefaultParagraphFont"/>
    <w:uiPriority w:val="99"/>
    <w:unhideWhenUsed/>
    <w:rsid w:val="00D42E7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193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D4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A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A7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676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dradmission@swinburne.edu.m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45CA1272D744CBAC20483A95A79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546FF-ABE4-4D8D-A297-EBB9D7719759}"/>
      </w:docPartPr>
      <w:docPartBody>
        <w:p w:rsidR="00FC76A3" w:rsidRDefault="00D6378C" w:rsidP="00D6378C">
          <w:pPr>
            <w:pStyle w:val="6545CA1272D744CBAC20483A95A7993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B8949-79D7-4177-BEE9-6206E7602070}"/>
      </w:docPartPr>
      <w:docPartBody>
        <w:p w:rsidR="00FC76A3" w:rsidRDefault="00D6378C">
          <w:r w:rsidRPr="009D2291">
            <w:rPr>
              <w:rStyle w:val="PlaceholderText"/>
            </w:rPr>
            <w:t>Click here to enter a date.</w:t>
          </w:r>
        </w:p>
      </w:docPartBody>
    </w:docPart>
    <w:docPart>
      <w:docPartPr>
        <w:name w:val="91A59334BBBF47D680353AC5EBCA1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AB022-CC78-44A8-ACD9-08A613BDDDCE}"/>
      </w:docPartPr>
      <w:docPartBody>
        <w:p w:rsidR="00FC76A3" w:rsidRDefault="00D6378C" w:rsidP="00D6378C">
          <w:pPr>
            <w:pStyle w:val="91A59334BBBF47D680353AC5EBCA159F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AE1C676A27847FFBFAE40B8886C2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99656-0507-4D3E-BD58-7C046684A1F8}"/>
      </w:docPartPr>
      <w:docPartBody>
        <w:p w:rsidR="00FC76A3" w:rsidRDefault="00D6378C" w:rsidP="00D6378C">
          <w:pPr>
            <w:pStyle w:val="AAE1C676A27847FFBFAE40B8886C2635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D27F0EE148D469CBD98A4F780BA3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78CA3-3D3E-42ED-80A2-54D95FDB2B83}"/>
      </w:docPartPr>
      <w:docPartBody>
        <w:p w:rsidR="000607F2" w:rsidRDefault="00D71CCB" w:rsidP="00D71CCB">
          <w:pPr>
            <w:pStyle w:val="FD27F0EE148D469CBD98A4F780BA397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963702D2CB6A40E2A29414E3CA3EE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5CC12-BC0F-4453-99C2-F7CFD1E1FD19}"/>
      </w:docPartPr>
      <w:docPartBody>
        <w:p w:rsidR="000607F2" w:rsidRDefault="00D71CCB" w:rsidP="00D71CCB">
          <w:pPr>
            <w:pStyle w:val="963702D2CB6A40E2A29414E3CA3EEEC0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7A96A0EF91A49D1862CCC1B9D481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3FFFC-F9C6-4E75-AF34-DAA99E26129A}"/>
      </w:docPartPr>
      <w:docPartBody>
        <w:p w:rsidR="000607F2" w:rsidRDefault="00D71CCB" w:rsidP="00D71CCB">
          <w:pPr>
            <w:pStyle w:val="D7A96A0EF91A49D1862CCC1B9D481F2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88DC0E69C61B4934AB299900D94C8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1C253-34AD-4A10-BA38-83F8A488A145}"/>
      </w:docPartPr>
      <w:docPartBody>
        <w:p w:rsidR="000607F2" w:rsidRDefault="00D71CCB" w:rsidP="00D71CCB">
          <w:pPr>
            <w:pStyle w:val="88DC0E69C61B4934AB299900D94C810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7FE0DF9C198B4482BD20998345499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5A94-5CBE-4D82-B762-76FED098D01D}"/>
      </w:docPartPr>
      <w:docPartBody>
        <w:p w:rsidR="000607F2" w:rsidRDefault="00D71CCB" w:rsidP="00D71CCB">
          <w:pPr>
            <w:pStyle w:val="7FE0DF9C198B4482BD209983454998C5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DB48DFEA2EF4D8BA355E80CE8AF2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73C3-E095-49CF-BA0A-90164E3E82EE}"/>
      </w:docPartPr>
      <w:docPartBody>
        <w:p w:rsidR="000607F2" w:rsidRDefault="00D71CCB" w:rsidP="00D71CCB">
          <w:pPr>
            <w:pStyle w:val="1DB48DFEA2EF4D8BA355E80CE8AF2C73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3A57544560D34D10B9CB7C5451F0C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ADF8-8D7F-4F40-891E-31B75BCE8F23}"/>
      </w:docPartPr>
      <w:docPartBody>
        <w:p w:rsidR="000607F2" w:rsidRDefault="00D71CCB" w:rsidP="00D71CCB">
          <w:pPr>
            <w:pStyle w:val="3A57544560D34D10B9CB7C5451F0CBA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6662A6F78C34851BCCF043484864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5E00-2B54-4C95-97D5-6A267A5050EB}"/>
      </w:docPartPr>
      <w:docPartBody>
        <w:p w:rsidR="000607F2" w:rsidRDefault="00D71CCB" w:rsidP="00D71CCB">
          <w:pPr>
            <w:pStyle w:val="16662A6F78C34851BCCF043484864FF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037168BD1B2416FA65CD94068B21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23CA8-886D-4F72-B850-280ED29D054C}"/>
      </w:docPartPr>
      <w:docPartBody>
        <w:p w:rsidR="000607F2" w:rsidRDefault="00D71CCB" w:rsidP="00D71CCB">
          <w:pPr>
            <w:pStyle w:val="4037168BD1B2416FA65CD94068B215A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507A058C68D4694B4FA4E2288153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4A9DF-939A-44F8-A8AD-39FA9E990FED}"/>
      </w:docPartPr>
      <w:docPartBody>
        <w:p w:rsidR="000607F2" w:rsidRDefault="00D71CCB" w:rsidP="00D71CCB">
          <w:pPr>
            <w:pStyle w:val="D507A058C68D4694B4FA4E2288153CD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03D8CDBC75E4355A02CF1CC3A709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64BE-F86F-4F22-AC0B-0F2790D495AC}"/>
      </w:docPartPr>
      <w:docPartBody>
        <w:p w:rsidR="000607F2" w:rsidRDefault="00D71CCB" w:rsidP="00D71CCB">
          <w:pPr>
            <w:pStyle w:val="F03D8CDBC75E4355A02CF1CC3A70974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0055B504BF4145959B85C56275FA9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694DF-14CB-413F-B0B9-41BAC02BFE64}"/>
      </w:docPartPr>
      <w:docPartBody>
        <w:p w:rsidR="000607F2" w:rsidRDefault="00D71CCB" w:rsidP="00D71CCB">
          <w:pPr>
            <w:pStyle w:val="0055B504BF4145959B85C56275FA9B7B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6E280EC50033420F99C497FDE47DB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D8A5-CE8B-444D-9E22-3B35D0FCFDED}"/>
      </w:docPartPr>
      <w:docPartBody>
        <w:p w:rsidR="000607F2" w:rsidRDefault="00D71CCB" w:rsidP="00D71CCB">
          <w:pPr>
            <w:pStyle w:val="6E280EC50033420F99C497FDE47DB38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118E991AF7344E4BCC665CC455F0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58569-54D8-4A01-9F08-0867FAF46606}"/>
      </w:docPartPr>
      <w:docPartBody>
        <w:p w:rsidR="000607F2" w:rsidRDefault="00D71CCB" w:rsidP="00D71CCB">
          <w:pPr>
            <w:pStyle w:val="A118E991AF7344E4BCC665CC455F0BBD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E512D7239A04DBABD9A7DEBF7AB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3560C-B4FD-4971-BBF5-4F0AD53D36BF}"/>
      </w:docPartPr>
      <w:docPartBody>
        <w:p w:rsidR="000607F2" w:rsidRDefault="00D71CCB" w:rsidP="00D71CCB">
          <w:pPr>
            <w:pStyle w:val="AE512D7239A04DBABD9A7DEBF7ABAEB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5178721FE48241ABB6A71ECEF60BE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676C8-DDCD-4DDB-B657-051601B4C909}"/>
      </w:docPartPr>
      <w:docPartBody>
        <w:p w:rsidR="000607F2" w:rsidRDefault="00D71CCB" w:rsidP="00D71CCB">
          <w:pPr>
            <w:pStyle w:val="5178721FE48241ABB6A71ECEF60BEC6F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958EC20CF6D646BDBBF6A9A4B5EDE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94887-1263-4FBE-8768-E4AD5DCB1E17}"/>
      </w:docPartPr>
      <w:docPartBody>
        <w:p w:rsidR="000607F2" w:rsidRDefault="00D71CCB" w:rsidP="00D71CCB">
          <w:pPr>
            <w:pStyle w:val="958EC20CF6D646BDBBF6A9A4B5EDEFA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02700769C4246A0ACAB208021178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79CB2-EC19-4147-9448-5046C4267195}"/>
      </w:docPartPr>
      <w:docPartBody>
        <w:p w:rsidR="000607F2" w:rsidRDefault="00D71CCB" w:rsidP="00D71CCB">
          <w:pPr>
            <w:pStyle w:val="F02700769C4246A0ACAB20802117841A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100D3DDE0FC6423BA1895C9041AF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2ED0F-2D90-46A5-92A0-0F19444A8A72}"/>
      </w:docPartPr>
      <w:docPartBody>
        <w:p w:rsidR="000607F2" w:rsidRDefault="00D71CCB" w:rsidP="00D71CCB">
          <w:pPr>
            <w:pStyle w:val="100D3DDE0FC6423BA1895C9041AF8EA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FE7D550F8F843359D2CAB78F4254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3A0F-D138-4B1B-9AA7-C668FB397087}"/>
      </w:docPartPr>
      <w:docPartBody>
        <w:p w:rsidR="000607F2" w:rsidRDefault="00D71CCB" w:rsidP="00D71CCB">
          <w:pPr>
            <w:pStyle w:val="AFE7D550F8F843359D2CAB78F4254582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DA2BEFF2450646D2AC59DA45688AD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6B5CA-0303-4506-9691-31BE8635353E}"/>
      </w:docPartPr>
      <w:docPartBody>
        <w:p w:rsidR="00CB3BE4" w:rsidRDefault="00116958" w:rsidP="00116958">
          <w:pPr>
            <w:pStyle w:val="DA2BEFF2450646D2AC59DA45688AD17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7E416D54B71043389002368A495B4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D0F3-A94F-461C-9C39-64013D3D0917}"/>
      </w:docPartPr>
      <w:docPartBody>
        <w:p w:rsidR="00CB3BE4" w:rsidRDefault="00116958" w:rsidP="00116958">
          <w:pPr>
            <w:pStyle w:val="7E416D54B71043389002368A495B4A96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5F570D0022FD4581BA62CF28EB2E2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194A9-EE82-4E45-9F0F-C8F0F6FFEA93}"/>
      </w:docPartPr>
      <w:docPartBody>
        <w:p w:rsidR="00CB3BE4" w:rsidRDefault="00116958" w:rsidP="00116958">
          <w:pPr>
            <w:pStyle w:val="5F570D0022FD4581BA62CF28EB2E218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326C8A2BED9407597C6ADEA1CA80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19E77-3A0F-4AC0-987C-17BD2094FF7D}"/>
      </w:docPartPr>
      <w:docPartBody>
        <w:p w:rsidR="00CB3BE4" w:rsidRDefault="00116958" w:rsidP="00116958">
          <w:pPr>
            <w:pStyle w:val="4326C8A2BED9407597C6ADEA1CA80961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F1CA9E77E5804C39AF73929EE67D8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30163-A305-4424-8B00-5BF8403DA2D5}"/>
      </w:docPartPr>
      <w:docPartBody>
        <w:p w:rsidR="00CB3BE4" w:rsidRDefault="00116958" w:rsidP="00116958">
          <w:pPr>
            <w:pStyle w:val="F1CA9E77E5804C39AF73929EE67D8CDE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AB42660B22B645BC9C17BE90BC46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0DB7-3E5B-4D06-A932-553192312CBF}"/>
      </w:docPartPr>
      <w:docPartBody>
        <w:p w:rsidR="002864FF" w:rsidRDefault="00CB3BE4" w:rsidP="00CB3BE4">
          <w:pPr>
            <w:pStyle w:val="AB42660B22B645BC9C17BE90BC468F71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2D105D958193454A99F5D3B0A185D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B5822-18D4-477E-8BA9-50B7E2CE7D91}"/>
      </w:docPartPr>
      <w:docPartBody>
        <w:p w:rsidR="00B159F0" w:rsidRDefault="00955371" w:rsidP="00955371">
          <w:pPr>
            <w:pStyle w:val="2D105D958193454A99F5D3B0A185D984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6FF3579215124FBEA4A92C76372A4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A5622-B424-4692-BA38-3BA7DDBCB6F9}"/>
      </w:docPartPr>
      <w:docPartBody>
        <w:p w:rsidR="00000000" w:rsidRDefault="00B159F0" w:rsidP="00B159F0">
          <w:pPr>
            <w:pStyle w:val="6FF3579215124FBEA4A92C76372A4F69"/>
          </w:pPr>
          <w:r w:rsidRPr="009D2291">
            <w:rPr>
              <w:rStyle w:val="PlaceholderText"/>
            </w:rPr>
            <w:t>Click here to enter text.</w:t>
          </w:r>
        </w:p>
      </w:docPartBody>
    </w:docPart>
    <w:docPart>
      <w:docPartPr>
        <w:name w:val="4454752BDCAB471B9044DA27DAFA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EA6B-1056-4163-9E6C-2F62B281341A}"/>
      </w:docPartPr>
      <w:docPartBody>
        <w:p w:rsidR="00000000" w:rsidRDefault="00B159F0" w:rsidP="00B159F0">
          <w:pPr>
            <w:pStyle w:val="4454752BDCAB471B9044DA27DAFA3457"/>
          </w:pPr>
          <w:r w:rsidRPr="009D229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6378C"/>
    <w:rsid w:val="000607F2"/>
    <w:rsid w:val="00116958"/>
    <w:rsid w:val="00236B00"/>
    <w:rsid w:val="002864FF"/>
    <w:rsid w:val="005608E3"/>
    <w:rsid w:val="00680E4B"/>
    <w:rsid w:val="00692911"/>
    <w:rsid w:val="006D69AC"/>
    <w:rsid w:val="006F7A56"/>
    <w:rsid w:val="007E2205"/>
    <w:rsid w:val="008153F9"/>
    <w:rsid w:val="00955371"/>
    <w:rsid w:val="00AF1D41"/>
    <w:rsid w:val="00B159F0"/>
    <w:rsid w:val="00C20055"/>
    <w:rsid w:val="00C62394"/>
    <w:rsid w:val="00CB3BE4"/>
    <w:rsid w:val="00CC5B93"/>
    <w:rsid w:val="00D6378C"/>
    <w:rsid w:val="00D71CCB"/>
    <w:rsid w:val="00D94931"/>
    <w:rsid w:val="00DB435F"/>
    <w:rsid w:val="00EA1ED2"/>
    <w:rsid w:val="00EC316A"/>
    <w:rsid w:val="00FC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9F0"/>
    <w:rPr>
      <w:color w:val="808080"/>
    </w:rPr>
  </w:style>
  <w:style w:type="paragraph" w:customStyle="1" w:styleId="6545CA1272D744CBAC20483A95A79934">
    <w:name w:val="6545CA1272D744CBAC20483A95A79934"/>
    <w:rsid w:val="00D6378C"/>
  </w:style>
  <w:style w:type="paragraph" w:customStyle="1" w:styleId="91A59334BBBF47D680353AC5EBCA159F">
    <w:name w:val="91A59334BBBF47D680353AC5EBCA159F"/>
    <w:rsid w:val="00D6378C"/>
  </w:style>
  <w:style w:type="paragraph" w:customStyle="1" w:styleId="AAE1C676A27847FFBFAE40B8886C2635">
    <w:name w:val="AAE1C676A27847FFBFAE40B8886C2635"/>
    <w:rsid w:val="00D6378C"/>
  </w:style>
  <w:style w:type="paragraph" w:customStyle="1" w:styleId="FD27F0EE148D469CBD98A4F780BA397D">
    <w:name w:val="FD27F0EE148D469CBD98A4F780BA397D"/>
    <w:rsid w:val="00D71CCB"/>
    <w:pPr>
      <w:spacing w:after="160" w:line="259" w:lineRule="auto"/>
    </w:pPr>
    <w:rPr>
      <w:lang w:eastAsia="en-MY"/>
    </w:rPr>
  </w:style>
  <w:style w:type="paragraph" w:customStyle="1" w:styleId="963702D2CB6A40E2A29414E3CA3EEEC0">
    <w:name w:val="963702D2CB6A40E2A29414E3CA3EEEC0"/>
    <w:rsid w:val="00D71CCB"/>
    <w:pPr>
      <w:spacing w:after="160" w:line="259" w:lineRule="auto"/>
    </w:pPr>
    <w:rPr>
      <w:lang w:eastAsia="en-MY"/>
    </w:rPr>
  </w:style>
  <w:style w:type="paragraph" w:customStyle="1" w:styleId="D7A96A0EF91A49D1862CCC1B9D481F2D">
    <w:name w:val="D7A96A0EF91A49D1862CCC1B9D481F2D"/>
    <w:rsid w:val="00D71CCB"/>
    <w:pPr>
      <w:spacing w:after="160" w:line="259" w:lineRule="auto"/>
    </w:pPr>
    <w:rPr>
      <w:lang w:eastAsia="en-MY"/>
    </w:rPr>
  </w:style>
  <w:style w:type="paragraph" w:customStyle="1" w:styleId="88DC0E69C61B4934AB299900D94C8109">
    <w:name w:val="88DC0E69C61B4934AB299900D94C8109"/>
    <w:rsid w:val="00D71CCB"/>
    <w:pPr>
      <w:spacing w:after="160" w:line="259" w:lineRule="auto"/>
    </w:pPr>
    <w:rPr>
      <w:lang w:eastAsia="en-MY"/>
    </w:rPr>
  </w:style>
  <w:style w:type="paragraph" w:customStyle="1" w:styleId="7FE0DF9C198B4482BD209983454998C5">
    <w:name w:val="7FE0DF9C198B4482BD209983454998C5"/>
    <w:rsid w:val="00D71CCB"/>
    <w:pPr>
      <w:spacing w:after="160" w:line="259" w:lineRule="auto"/>
    </w:pPr>
    <w:rPr>
      <w:lang w:eastAsia="en-MY"/>
    </w:rPr>
  </w:style>
  <w:style w:type="paragraph" w:customStyle="1" w:styleId="1DB48DFEA2EF4D8BA355E80CE8AF2C73">
    <w:name w:val="1DB48DFEA2EF4D8BA355E80CE8AF2C73"/>
    <w:rsid w:val="00D71CCB"/>
    <w:pPr>
      <w:spacing w:after="160" w:line="259" w:lineRule="auto"/>
    </w:pPr>
    <w:rPr>
      <w:lang w:eastAsia="en-MY"/>
    </w:rPr>
  </w:style>
  <w:style w:type="paragraph" w:customStyle="1" w:styleId="3A57544560D34D10B9CB7C5451F0CBA2">
    <w:name w:val="3A57544560D34D10B9CB7C5451F0CBA2"/>
    <w:rsid w:val="00D71CCB"/>
    <w:pPr>
      <w:spacing w:after="160" w:line="259" w:lineRule="auto"/>
    </w:pPr>
    <w:rPr>
      <w:lang w:eastAsia="en-MY"/>
    </w:rPr>
  </w:style>
  <w:style w:type="paragraph" w:customStyle="1" w:styleId="16662A6F78C34851BCCF043484864FF6">
    <w:name w:val="16662A6F78C34851BCCF043484864FF6"/>
    <w:rsid w:val="00D71CCB"/>
    <w:pPr>
      <w:spacing w:after="160" w:line="259" w:lineRule="auto"/>
    </w:pPr>
    <w:rPr>
      <w:lang w:eastAsia="en-MY"/>
    </w:rPr>
  </w:style>
  <w:style w:type="paragraph" w:customStyle="1" w:styleId="4037168BD1B2416FA65CD94068B215A2">
    <w:name w:val="4037168BD1B2416FA65CD94068B215A2"/>
    <w:rsid w:val="00D71CCB"/>
    <w:pPr>
      <w:spacing w:after="160" w:line="259" w:lineRule="auto"/>
    </w:pPr>
    <w:rPr>
      <w:lang w:eastAsia="en-MY"/>
    </w:rPr>
  </w:style>
  <w:style w:type="paragraph" w:customStyle="1" w:styleId="D507A058C68D4694B4FA4E2288153CDE">
    <w:name w:val="D507A058C68D4694B4FA4E2288153CDE"/>
    <w:rsid w:val="00D71CCB"/>
    <w:pPr>
      <w:spacing w:after="160" w:line="259" w:lineRule="auto"/>
    </w:pPr>
    <w:rPr>
      <w:lang w:eastAsia="en-MY"/>
    </w:rPr>
  </w:style>
  <w:style w:type="paragraph" w:customStyle="1" w:styleId="F03D8CDBC75E4355A02CF1CC3A70974A">
    <w:name w:val="F03D8CDBC75E4355A02CF1CC3A70974A"/>
    <w:rsid w:val="00D71CCB"/>
    <w:pPr>
      <w:spacing w:after="160" w:line="259" w:lineRule="auto"/>
    </w:pPr>
    <w:rPr>
      <w:lang w:eastAsia="en-MY"/>
    </w:rPr>
  </w:style>
  <w:style w:type="paragraph" w:customStyle="1" w:styleId="0055B504BF4145959B85C56275FA9B7B">
    <w:name w:val="0055B504BF4145959B85C56275FA9B7B"/>
    <w:rsid w:val="00D71CCB"/>
    <w:pPr>
      <w:spacing w:after="160" w:line="259" w:lineRule="auto"/>
    </w:pPr>
    <w:rPr>
      <w:lang w:eastAsia="en-MY"/>
    </w:rPr>
  </w:style>
  <w:style w:type="paragraph" w:customStyle="1" w:styleId="6E280EC50033420F99C497FDE47DB38A">
    <w:name w:val="6E280EC50033420F99C497FDE47DB38A"/>
    <w:rsid w:val="00D71CCB"/>
    <w:pPr>
      <w:spacing w:after="160" w:line="259" w:lineRule="auto"/>
    </w:pPr>
    <w:rPr>
      <w:lang w:eastAsia="en-MY"/>
    </w:rPr>
  </w:style>
  <w:style w:type="paragraph" w:customStyle="1" w:styleId="832ADF23546B427BA5580724FC7BCB84">
    <w:name w:val="832ADF23546B427BA5580724FC7BCB84"/>
    <w:rsid w:val="00D71CCB"/>
    <w:pPr>
      <w:spacing w:after="160" w:line="259" w:lineRule="auto"/>
    </w:pPr>
    <w:rPr>
      <w:lang w:eastAsia="en-MY"/>
    </w:rPr>
  </w:style>
  <w:style w:type="paragraph" w:customStyle="1" w:styleId="5585F67599B74035AD7F7FDEB028BABA">
    <w:name w:val="5585F67599B74035AD7F7FDEB028BABA"/>
    <w:rsid w:val="00D71CCB"/>
    <w:pPr>
      <w:spacing w:after="160" w:line="259" w:lineRule="auto"/>
    </w:pPr>
    <w:rPr>
      <w:lang w:eastAsia="en-MY"/>
    </w:rPr>
  </w:style>
  <w:style w:type="paragraph" w:customStyle="1" w:styleId="A118E991AF7344E4BCC665CC455F0BBD">
    <w:name w:val="A118E991AF7344E4BCC665CC455F0BBD"/>
    <w:rsid w:val="00D71CCB"/>
    <w:pPr>
      <w:spacing w:after="160" w:line="259" w:lineRule="auto"/>
    </w:pPr>
    <w:rPr>
      <w:lang w:eastAsia="en-MY"/>
    </w:rPr>
  </w:style>
  <w:style w:type="paragraph" w:customStyle="1" w:styleId="AE512D7239A04DBABD9A7DEBF7ABAEBA">
    <w:name w:val="AE512D7239A04DBABD9A7DEBF7ABAEBA"/>
    <w:rsid w:val="00D71CCB"/>
    <w:pPr>
      <w:spacing w:after="160" w:line="259" w:lineRule="auto"/>
    </w:pPr>
    <w:rPr>
      <w:lang w:eastAsia="en-MY"/>
    </w:rPr>
  </w:style>
  <w:style w:type="paragraph" w:customStyle="1" w:styleId="5178721FE48241ABB6A71ECEF60BEC6F">
    <w:name w:val="5178721FE48241ABB6A71ECEF60BEC6F"/>
    <w:rsid w:val="00D71CCB"/>
    <w:pPr>
      <w:spacing w:after="160" w:line="259" w:lineRule="auto"/>
    </w:pPr>
    <w:rPr>
      <w:lang w:eastAsia="en-MY"/>
    </w:rPr>
  </w:style>
  <w:style w:type="paragraph" w:customStyle="1" w:styleId="958EC20CF6D646BDBBF6A9A4B5EDEFA4">
    <w:name w:val="958EC20CF6D646BDBBF6A9A4B5EDEFA4"/>
    <w:rsid w:val="00D71CCB"/>
    <w:pPr>
      <w:spacing w:after="160" w:line="259" w:lineRule="auto"/>
    </w:pPr>
    <w:rPr>
      <w:lang w:eastAsia="en-MY"/>
    </w:rPr>
  </w:style>
  <w:style w:type="paragraph" w:customStyle="1" w:styleId="F02700769C4246A0ACAB20802117841A">
    <w:name w:val="F02700769C4246A0ACAB20802117841A"/>
    <w:rsid w:val="00D71CCB"/>
    <w:pPr>
      <w:spacing w:after="160" w:line="259" w:lineRule="auto"/>
    </w:pPr>
    <w:rPr>
      <w:lang w:eastAsia="en-MY"/>
    </w:rPr>
  </w:style>
  <w:style w:type="paragraph" w:customStyle="1" w:styleId="100D3DDE0FC6423BA1895C9041AF8EA6">
    <w:name w:val="100D3DDE0FC6423BA1895C9041AF8EA6"/>
    <w:rsid w:val="00D71CCB"/>
    <w:pPr>
      <w:spacing w:after="160" w:line="259" w:lineRule="auto"/>
    </w:pPr>
    <w:rPr>
      <w:lang w:eastAsia="en-MY"/>
    </w:rPr>
  </w:style>
  <w:style w:type="paragraph" w:customStyle="1" w:styleId="AFE7D550F8F843359D2CAB78F4254582">
    <w:name w:val="AFE7D550F8F843359D2CAB78F4254582"/>
    <w:rsid w:val="00D71CCB"/>
    <w:pPr>
      <w:spacing w:after="160" w:line="259" w:lineRule="auto"/>
    </w:pPr>
    <w:rPr>
      <w:lang w:eastAsia="en-MY"/>
    </w:rPr>
  </w:style>
  <w:style w:type="paragraph" w:customStyle="1" w:styleId="DA2BEFF2450646D2AC59DA45688AD17E">
    <w:name w:val="DA2BEFF2450646D2AC59DA45688AD17E"/>
    <w:rsid w:val="00116958"/>
    <w:pPr>
      <w:spacing w:after="160" w:line="259" w:lineRule="auto"/>
    </w:pPr>
    <w:rPr>
      <w:lang w:eastAsia="en-MY"/>
    </w:rPr>
  </w:style>
  <w:style w:type="paragraph" w:customStyle="1" w:styleId="7E416D54B71043389002368A495B4A96">
    <w:name w:val="7E416D54B71043389002368A495B4A96"/>
    <w:rsid w:val="00116958"/>
    <w:pPr>
      <w:spacing w:after="160" w:line="259" w:lineRule="auto"/>
    </w:pPr>
    <w:rPr>
      <w:lang w:eastAsia="en-MY"/>
    </w:rPr>
  </w:style>
  <w:style w:type="paragraph" w:customStyle="1" w:styleId="5F570D0022FD4581BA62CF28EB2E2189">
    <w:name w:val="5F570D0022FD4581BA62CF28EB2E2189"/>
    <w:rsid w:val="00116958"/>
    <w:pPr>
      <w:spacing w:after="160" w:line="259" w:lineRule="auto"/>
    </w:pPr>
    <w:rPr>
      <w:lang w:eastAsia="en-MY"/>
    </w:rPr>
  </w:style>
  <w:style w:type="paragraph" w:customStyle="1" w:styleId="4326C8A2BED9407597C6ADEA1CA80961">
    <w:name w:val="4326C8A2BED9407597C6ADEA1CA80961"/>
    <w:rsid w:val="00116958"/>
    <w:pPr>
      <w:spacing w:after="160" w:line="259" w:lineRule="auto"/>
    </w:pPr>
    <w:rPr>
      <w:lang w:eastAsia="en-MY"/>
    </w:rPr>
  </w:style>
  <w:style w:type="paragraph" w:customStyle="1" w:styleId="F1CA9E77E5804C39AF73929EE67D8CDE">
    <w:name w:val="F1CA9E77E5804C39AF73929EE67D8CDE"/>
    <w:rsid w:val="00116958"/>
    <w:pPr>
      <w:spacing w:after="160" w:line="259" w:lineRule="auto"/>
    </w:pPr>
    <w:rPr>
      <w:lang w:eastAsia="en-MY"/>
    </w:rPr>
  </w:style>
  <w:style w:type="paragraph" w:customStyle="1" w:styleId="AB42660B22B645BC9C17BE90BC468F71">
    <w:name w:val="AB42660B22B645BC9C17BE90BC468F71"/>
    <w:rsid w:val="00CB3BE4"/>
    <w:pPr>
      <w:spacing w:after="160" w:line="259" w:lineRule="auto"/>
    </w:pPr>
    <w:rPr>
      <w:lang w:eastAsia="en-MY"/>
    </w:rPr>
  </w:style>
  <w:style w:type="paragraph" w:customStyle="1" w:styleId="16F3416773BC4F7F86FB8BFA2010A277">
    <w:name w:val="16F3416773BC4F7F86FB8BFA2010A277"/>
    <w:rsid w:val="00B159F0"/>
    <w:pPr>
      <w:spacing w:after="160" w:line="259" w:lineRule="auto"/>
    </w:pPr>
  </w:style>
  <w:style w:type="paragraph" w:customStyle="1" w:styleId="2D105D958193454A99F5D3B0A185D984">
    <w:name w:val="2D105D958193454A99F5D3B0A185D984"/>
    <w:rsid w:val="00955371"/>
    <w:pPr>
      <w:spacing w:after="160" w:line="259" w:lineRule="auto"/>
    </w:pPr>
  </w:style>
  <w:style w:type="paragraph" w:customStyle="1" w:styleId="520247A415B749F9B801D3E06A1D831E">
    <w:name w:val="520247A415B749F9B801D3E06A1D831E"/>
    <w:rsid w:val="00B159F0"/>
    <w:pPr>
      <w:spacing w:after="160" w:line="259" w:lineRule="auto"/>
    </w:pPr>
  </w:style>
  <w:style w:type="paragraph" w:customStyle="1" w:styleId="4FD64D7F8A8043E18EB83AA463F2DAED">
    <w:name w:val="4FD64D7F8A8043E18EB83AA463F2DAED"/>
    <w:rsid w:val="00B159F0"/>
    <w:pPr>
      <w:spacing w:after="160" w:line="259" w:lineRule="auto"/>
    </w:pPr>
  </w:style>
  <w:style w:type="paragraph" w:customStyle="1" w:styleId="0D78F293E84148EE8602B0E52D5E389B">
    <w:name w:val="0D78F293E84148EE8602B0E52D5E389B"/>
    <w:rsid w:val="00B159F0"/>
    <w:pPr>
      <w:spacing w:after="160" w:line="259" w:lineRule="auto"/>
    </w:pPr>
  </w:style>
  <w:style w:type="paragraph" w:customStyle="1" w:styleId="6FF3579215124FBEA4A92C76372A4F69">
    <w:name w:val="6FF3579215124FBEA4A92C76372A4F69"/>
    <w:rsid w:val="00B159F0"/>
    <w:pPr>
      <w:spacing w:after="160" w:line="259" w:lineRule="auto"/>
    </w:pPr>
  </w:style>
  <w:style w:type="paragraph" w:customStyle="1" w:styleId="4454752BDCAB471B9044DA27DAFA3457">
    <w:name w:val="4454752BDCAB471B9044DA27DAFA3457"/>
    <w:rsid w:val="00B159F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 Sarawak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useng</dc:creator>
  <cp:lastModifiedBy>BeeTheng Lau</cp:lastModifiedBy>
  <cp:revision>9</cp:revision>
  <cp:lastPrinted>2018-07-02T06:39:00Z</cp:lastPrinted>
  <dcterms:created xsi:type="dcterms:W3CDTF">2022-07-06T01:52:00Z</dcterms:created>
  <dcterms:modified xsi:type="dcterms:W3CDTF">2022-07-06T03:41:00Z</dcterms:modified>
</cp:coreProperties>
</file>